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7B435" w14:textId="134BBD72" w:rsidR="00C34B0F" w:rsidRDefault="00884415">
      <w:hyperlink r:id="rId5" w:history="1">
        <w:r w:rsidR="00901ED5">
          <w:rPr>
            <w:rStyle w:val="Hyperlink"/>
          </w:rPr>
          <w:t>https://drive.google.com/file/d/0B3e3qZpPtccsMFo5bk9Ib3VCc2c/view</w:t>
        </w:r>
      </w:hyperlink>
      <w:r w:rsidR="0090785B">
        <w:rPr>
          <w:rStyle w:val="Hyperlink"/>
        </w:rPr>
        <w:t xml:space="preserve"> </w:t>
      </w:r>
    </w:p>
    <w:p w14:paraId="1F69F269" w14:textId="0051B6D9" w:rsidR="00901ED5" w:rsidRDefault="006B2966">
      <w:pPr>
        <w:rPr>
          <w:rStyle w:val="Hyperlink"/>
        </w:rPr>
      </w:pPr>
      <w:hyperlink r:id="rId6" w:history="1">
        <w:r w:rsidR="00901ED5">
          <w:rPr>
            <w:rStyle w:val="Hyperlink"/>
          </w:rPr>
          <w:t>https://www.kaggle.com/mrisdal/fake-news</w:t>
        </w:r>
      </w:hyperlink>
    </w:p>
    <w:p w14:paraId="59E05A0E" w14:textId="3A8FB38E" w:rsidR="00D43679" w:rsidRDefault="00D43679">
      <w:pPr>
        <w:rPr>
          <w:rStyle w:val="Hyperlink"/>
        </w:rPr>
      </w:pPr>
      <w:r w:rsidRPr="00D43679">
        <w:rPr>
          <w:rStyle w:val="Hyperlink"/>
        </w:rPr>
        <w:t>www.cs.cornell.edu/people/pabo/movie-review-data/</w:t>
      </w:r>
    </w:p>
    <w:p w14:paraId="78400600" w14:textId="77777777" w:rsidR="001653E8" w:rsidRDefault="001653E8">
      <w:r w:rsidRPr="001653E8">
        <w:t xml:space="preserve">Gillin, J.: Politifact’s guide to fake news websites and what they peddle. PunditFact, 20 April 2017. http://bit.ly/2pHYKDV </w:t>
      </w:r>
    </w:p>
    <w:p w14:paraId="0AFE1AF2" w14:textId="35E82E6C" w:rsidR="00235F17" w:rsidRDefault="001653E8">
      <w:r w:rsidRPr="001653E8">
        <w:t xml:space="preserve"> Glader, P.: 10 journalism brands where you ﬁnd real facts rather than alternative facts. Forbes, 1 February 2017. </w:t>
      </w:r>
      <w:hyperlink r:id="rId7" w:history="1">
        <w:r w:rsidR="00235F17" w:rsidRPr="00AD6C23">
          <w:rPr>
            <w:rStyle w:val="Hyperlink"/>
          </w:rPr>
          <w:t>http://bit.ly/2sXPpvf</w:t>
        </w:r>
      </w:hyperlink>
    </w:p>
    <w:p w14:paraId="2C316750" w14:textId="5A297B51" w:rsidR="00235F17" w:rsidRDefault="00235F17" w:rsidP="00235F17">
      <w:pPr>
        <w:pStyle w:val="NormalWeb"/>
        <w:spacing w:before="0" w:beforeAutospacing="0" w:after="0" w:afterAutospacing="0"/>
        <w:rPr>
          <w:rFonts w:ascii="Arial" w:hAnsi="Arial" w:cs="Arial"/>
          <w:color w:val="666666"/>
          <w:sz w:val="27"/>
          <w:szCs w:val="27"/>
        </w:rPr>
      </w:pPr>
      <w:r>
        <w:t xml:space="preserve">Scrapy: </w:t>
      </w:r>
      <w:r>
        <w:rPr>
          <w:rFonts w:ascii="Arial" w:hAnsi="Arial" w:cs="Arial"/>
          <w:color w:val="666666"/>
          <w:sz w:val="27"/>
          <w:szCs w:val="27"/>
        </w:rPr>
        <w:t>An open source and collaborative framework for extracting the data you need from websites in a fast, simple, yet extensible way.</w:t>
      </w:r>
    </w:p>
    <w:p w14:paraId="2E5C193C" w14:textId="2749A4ED" w:rsidR="00235F17" w:rsidRDefault="006B2966">
      <w:hyperlink r:id="rId8" w:history="1">
        <w:r w:rsidR="00235F17">
          <w:rPr>
            <w:rStyle w:val="Hyperlink"/>
          </w:rPr>
          <w:t>https://scrapy.org/</w:t>
        </w:r>
      </w:hyperlink>
    </w:p>
    <w:p w14:paraId="1B2EBF7F" w14:textId="4F48DAB5" w:rsidR="006C4F44" w:rsidRDefault="006B2966">
      <w:hyperlink r:id="rId9" w:history="1">
        <w:r w:rsidR="00235F17">
          <w:rPr>
            <w:rStyle w:val="Hyperlink"/>
          </w:rPr>
          <w:t>http://fakenewswatch.com/</w:t>
        </w:r>
      </w:hyperlink>
      <w:r w:rsidR="00235F17">
        <w:t xml:space="preserve">  comprehensive resource on online misinformation</w:t>
      </w:r>
    </w:p>
    <w:p w14:paraId="089CCDC5" w14:textId="79EF2A97" w:rsidR="006C4F44" w:rsidRDefault="006B2966">
      <w:hyperlink r:id="rId10" w:history="1">
        <w:r w:rsidR="006C4F44" w:rsidRPr="000B6046">
          <w:rPr>
            <w:rStyle w:val="Hyperlink"/>
          </w:rPr>
          <w:t>http://www.mturk.com</w:t>
        </w:r>
      </w:hyperlink>
    </w:p>
    <w:p w14:paraId="325ADF8D" w14:textId="7D37A6F5" w:rsidR="006C4F44" w:rsidRDefault="006B2966">
      <w:pPr>
        <w:rPr>
          <w:rStyle w:val="Hyperlink"/>
        </w:rPr>
      </w:pPr>
      <w:hyperlink r:id="rId11" w:history="1">
        <w:r w:rsidR="006C4F44">
          <w:rPr>
            <w:rStyle w:val="Hyperlink"/>
          </w:rPr>
          <w:t>http://www.twittermonitor.net/</w:t>
        </w:r>
      </w:hyperlink>
    </w:p>
    <w:p w14:paraId="36046CAD" w14:textId="19847835" w:rsidR="008962D1" w:rsidRDefault="006B2966">
      <w:hyperlink r:id="rId12" w:history="1">
        <w:r w:rsidR="00FF060F">
          <w:rPr>
            <w:rStyle w:val="Hyperlink"/>
          </w:rPr>
          <w:t>http://mia.kaist.ac.kr/publications/rumor</w:t>
        </w:r>
      </w:hyperlink>
    </w:p>
    <w:p w14:paraId="0BECA26E" w14:textId="0A04566F" w:rsidR="008962D1" w:rsidRDefault="008962D1" w:rsidP="008962D1">
      <w:r w:rsidRPr="00DD2AB1">
        <w:t>https://www.statista.com/topics/1164/social-networks/</w:t>
      </w:r>
      <w:r w:rsidRPr="00DD2AB1">
        <w:cr/>
      </w:r>
      <w:r w:rsidRPr="007D38EB">
        <w:t>https://www.snopes.com/fact-check/600-murders-in-chicago/</w:t>
      </w:r>
    </w:p>
    <w:p w14:paraId="10201A13" w14:textId="77777777" w:rsidR="008962D1" w:rsidRDefault="006B2966" w:rsidP="008962D1">
      <w:hyperlink r:id="rId13" w:history="1">
        <w:r w:rsidR="008962D1" w:rsidRPr="000D6078">
          <w:rPr>
            <w:rStyle w:val="Hyperlink"/>
          </w:rPr>
          <w:t>http://www.emergent.info/</w:t>
        </w:r>
      </w:hyperlink>
    </w:p>
    <w:p w14:paraId="3A9502A6" w14:textId="77777777" w:rsidR="008962D1" w:rsidRDefault="006B2966" w:rsidP="008962D1">
      <w:hyperlink r:id="rId14" w:history="1">
        <w:r w:rsidR="008962D1" w:rsidRPr="000D6078">
          <w:rPr>
            <w:rStyle w:val="Hyperlink"/>
          </w:rPr>
          <w:t>https://www.snopes.com/</w:t>
        </w:r>
      </w:hyperlink>
    </w:p>
    <w:p w14:paraId="11AA77CE" w14:textId="6374973F" w:rsidR="008962D1" w:rsidRDefault="006B2966" w:rsidP="008962D1">
      <w:hyperlink r:id="rId15" w:history="1">
        <w:r w:rsidR="008962D1" w:rsidRPr="000D6078">
          <w:rPr>
            <w:rStyle w:val="Hyperlink"/>
          </w:rPr>
          <w:t>https://www.factcheck.org/</w:t>
        </w:r>
      </w:hyperlink>
    </w:p>
    <w:p w14:paraId="53C2D70D" w14:textId="77777777" w:rsidR="008962D1" w:rsidRDefault="008962D1" w:rsidP="008962D1">
      <w:r>
        <w:t>Stanford large network dataset collection</w:t>
      </w:r>
    </w:p>
    <w:p w14:paraId="74C1026C" w14:textId="77777777" w:rsidR="008962D1" w:rsidRDefault="006B2966" w:rsidP="008962D1">
      <w:hyperlink r:id="rId16" w:history="1">
        <w:r w:rsidR="008962D1" w:rsidRPr="000D6078">
          <w:rPr>
            <w:rStyle w:val="Hyperlink"/>
          </w:rPr>
          <w:t>http://snap.stanford.edu/data/</w:t>
        </w:r>
      </w:hyperlink>
    </w:p>
    <w:p w14:paraId="2B86D296" w14:textId="77777777" w:rsidR="008962D1" w:rsidRDefault="006B2966" w:rsidP="008962D1">
      <w:hyperlink r:id="rId17" w:history="1">
        <w:r w:rsidR="008962D1" w:rsidRPr="000D6078">
          <w:rPr>
            <w:rStyle w:val="Hyperlink"/>
          </w:rPr>
          <w:t>https://tags.hawksey.info/</w:t>
        </w:r>
      </w:hyperlink>
    </w:p>
    <w:p w14:paraId="6E4986F3" w14:textId="77777777" w:rsidR="008962D1" w:rsidRDefault="006B2966" w:rsidP="008962D1">
      <w:hyperlink r:id="rId18" w:history="1">
        <w:r w:rsidR="008962D1" w:rsidRPr="000D6078">
          <w:rPr>
            <w:rStyle w:val="Hyperlink"/>
          </w:rPr>
          <w:t>https://www.weibo.com/overseas</w:t>
        </w:r>
      </w:hyperlink>
    </w:p>
    <w:p w14:paraId="69526608" w14:textId="0ADB2B33" w:rsidR="00062D72" w:rsidRDefault="006B2966" w:rsidP="008962D1">
      <w:pPr>
        <w:rPr>
          <w:rStyle w:val="Hyperlink"/>
        </w:rPr>
      </w:pPr>
      <w:hyperlink r:id="rId19" w:history="1">
        <w:r w:rsidR="008962D1" w:rsidRPr="000D6078">
          <w:rPr>
            <w:rStyle w:val="Hyperlink"/>
          </w:rPr>
          <w:t>http://www-personal.umich.edu/~mejn/netdata/</w:t>
        </w:r>
      </w:hyperlink>
    </w:p>
    <w:p w14:paraId="6D7C8D89" w14:textId="77777777" w:rsidR="00062D72" w:rsidRDefault="00062D72" w:rsidP="00062D72">
      <w:pPr>
        <w:pStyle w:val="NormalWeb"/>
        <w:shd w:val="clear" w:color="auto" w:fill="FFFFFF"/>
        <w:spacing w:before="0" w:beforeAutospacing="0" w:after="225" w:afterAutospacing="0"/>
        <w:rPr>
          <w:rFonts w:ascii="Arial" w:hAnsi="Arial" w:cs="Arial"/>
          <w:color w:val="2D2D2D"/>
          <w:sz w:val="21"/>
          <w:szCs w:val="21"/>
        </w:rPr>
      </w:pPr>
      <w:r>
        <w:rPr>
          <w:rFonts w:ascii="Arial" w:hAnsi="Arial" w:cs="Arial"/>
          <w:color w:val="2D2D2D"/>
          <w:sz w:val="21"/>
          <w:szCs w:val="21"/>
        </w:rPr>
        <w:t>I’ve trained the model on a synthesis of five large datasets:</w:t>
      </w:r>
    </w:p>
    <w:p w14:paraId="5E4EC16B" w14:textId="77777777" w:rsidR="00062D72" w:rsidRDefault="00062D72" w:rsidP="00062D72">
      <w:pPr>
        <w:numPr>
          <w:ilvl w:val="0"/>
          <w:numId w:val="1"/>
        </w:numPr>
        <w:shd w:val="clear" w:color="auto" w:fill="FFFFFF"/>
        <w:spacing w:before="100" w:beforeAutospacing="1" w:after="180" w:line="240" w:lineRule="auto"/>
        <w:ind w:left="0"/>
        <w:rPr>
          <w:rFonts w:ascii="Arial" w:hAnsi="Arial" w:cs="Arial"/>
          <w:color w:val="2D2D2D"/>
          <w:sz w:val="21"/>
          <w:szCs w:val="21"/>
        </w:rPr>
      </w:pPr>
      <w:r>
        <w:rPr>
          <w:rFonts w:ascii="Arial" w:hAnsi="Arial" w:cs="Arial"/>
          <w:color w:val="2D2D2D"/>
          <w:sz w:val="21"/>
          <w:szCs w:val="21"/>
        </w:rPr>
        <w:t>the </w:t>
      </w:r>
      <w:hyperlink r:id="rId20" w:tgtFrame="_blank" w:history="1">
        <w:r>
          <w:rPr>
            <w:rStyle w:val="Hyperlink"/>
            <w:rFonts w:ascii="Arial" w:hAnsi="Arial" w:cs="Arial"/>
            <w:color w:val="23B2DD"/>
            <w:sz w:val="21"/>
            <w:szCs w:val="21"/>
          </w:rPr>
          <w:t>Kaggle Fake News</w:t>
        </w:r>
      </w:hyperlink>
      <w:r>
        <w:rPr>
          <w:rFonts w:ascii="Arial" w:hAnsi="Arial" w:cs="Arial"/>
          <w:color w:val="2D2D2D"/>
          <w:sz w:val="21"/>
          <w:szCs w:val="21"/>
        </w:rPr>
        <w:t> set</w:t>
      </w:r>
    </w:p>
    <w:p w14:paraId="0E5F216E" w14:textId="77777777" w:rsidR="00062D72" w:rsidRDefault="00062D72" w:rsidP="00062D72">
      <w:pPr>
        <w:numPr>
          <w:ilvl w:val="0"/>
          <w:numId w:val="1"/>
        </w:numPr>
        <w:shd w:val="clear" w:color="auto" w:fill="FFFFFF"/>
        <w:spacing w:before="100" w:beforeAutospacing="1" w:after="180" w:line="240" w:lineRule="auto"/>
        <w:ind w:left="0"/>
        <w:rPr>
          <w:rFonts w:ascii="Arial" w:hAnsi="Arial" w:cs="Arial"/>
          <w:color w:val="2D2D2D"/>
          <w:sz w:val="21"/>
          <w:szCs w:val="21"/>
        </w:rPr>
      </w:pPr>
      <w:r>
        <w:rPr>
          <w:rFonts w:ascii="Arial" w:hAnsi="Arial" w:cs="Arial"/>
          <w:color w:val="2D2D2D"/>
          <w:sz w:val="21"/>
          <w:szCs w:val="21"/>
        </w:rPr>
        <w:t>the </w:t>
      </w:r>
      <w:hyperlink r:id="rId21" w:tgtFrame="_blank" w:history="1">
        <w:r>
          <w:rPr>
            <w:rStyle w:val="Hyperlink"/>
            <w:rFonts w:ascii="Arial" w:hAnsi="Arial" w:cs="Arial"/>
            <w:color w:val="23B2DD"/>
            <w:sz w:val="21"/>
            <w:szCs w:val="21"/>
          </w:rPr>
          <w:t>FakeNewsNet</w:t>
        </w:r>
      </w:hyperlink>
      <w:r>
        <w:rPr>
          <w:rFonts w:ascii="Arial" w:hAnsi="Arial" w:cs="Arial"/>
          <w:color w:val="2D2D2D"/>
          <w:sz w:val="21"/>
          <w:szCs w:val="21"/>
        </w:rPr>
        <w:t> set</w:t>
      </w:r>
    </w:p>
    <w:p w14:paraId="72924097" w14:textId="77777777" w:rsidR="00062D72" w:rsidRDefault="00062D72" w:rsidP="00062D72">
      <w:pPr>
        <w:numPr>
          <w:ilvl w:val="0"/>
          <w:numId w:val="1"/>
        </w:numPr>
        <w:shd w:val="clear" w:color="auto" w:fill="FFFFFF"/>
        <w:spacing w:before="100" w:beforeAutospacing="1" w:after="180" w:line="240" w:lineRule="auto"/>
        <w:ind w:left="0"/>
        <w:rPr>
          <w:rFonts w:ascii="Arial" w:hAnsi="Arial" w:cs="Arial"/>
          <w:color w:val="2D2D2D"/>
          <w:sz w:val="21"/>
          <w:szCs w:val="21"/>
        </w:rPr>
      </w:pPr>
      <w:r>
        <w:rPr>
          <w:rFonts w:ascii="Arial" w:hAnsi="Arial" w:cs="Arial"/>
          <w:color w:val="2D2D2D"/>
          <w:sz w:val="21"/>
          <w:szCs w:val="21"/>
        </w:rPr>
        <w:t>the </w:t>
      </w:r>
      <w:hyperlink r:id="rId22" w:tgtFrame="_blank" w:history="1">
        <w:r>
          <w:rPr>
            <w:rStyle w:val="Hyperlink"/>
            <w:rFonts w:ascii="Arial" w:hAnsi="Arial" w:cs="Arial"/>
            <w:color w:val="23B2DD"/>
            <w:sz w:val="21"/>
            <w:szCs w:val="21"/>
          </w:rPr>
          <w:t>Kaggle Fake News Detection</w:t>
        </w:r>
      </w:hyperlink>
      <w:r>
        <w:rPr>
          <w:rFonts w:ascii="Arial" w:hAnsi="Arial" w:cs="Arial"/>
          <w:color w:val="2D2D2D"/>
          <w:sz w:val="21"/>
          <w:szCs w:val="21"/>
        </w:rPr>
        <w:t> set</w:t>
      </w:r>
    </w:p>
    <w:p w14:paraId="6FC4D391" w14:textId="77777777" w:rsidR="00062D72" w:rsidRDefault="00062D72" w:rsidP="00062D72">
      <w:pPr>
        <w:numPr>
          <w:ilvl w:val="0"/>
          <w:numId w:val="1"/>
        </w:numPr>
        <w:shd w:val="clear" w:color="auto" w:fill="FFFFFF"/>
        <w:spacing w:before="100" w:beforeAutospacing="1" w:after="180" w:line="240" w:lineRule="auto"/>
        <w:ind w:left="0"/>
        <w:rPr>
          <w:rFonts w:ascii="Arial" w:hAnsi="Arial" w:cs="Arial"/>
          <w:color w:val="2D2D2D"/>
          <w:sz w:val="21"/>
          <w:szCs w:val="21"/>
        </w:rPr>
      </w:pPr>
      <w:r>
        <w:rPr>
          <w:rFonts w:ascii="Arial" w:hAnsi="Arial" w:cs="Arial"/>
          <w:color w:val="2D2D2D"/>
          <w:sz w:val="21"/>
          <w:szCs w:val="21"/>
        </w:rPr>
        <w:t>the </w:t>
      </w:r>
      <w:hyperlink r:id="rId23" w:tgtFrame="_blank" w:history="1">
        <w:r>
          <w:rPr>
            <w:rStyle w:val="Hyperlink"/>
            <w:rFonts w:ascii="Arial" w:hAnsi="Arial" w:cs="Arial"/>
            <w:color w:val="23B2DD"/>
            <w:sz w:val="21"/>
            <w:szCs w:val="21"/>
          </w:rPr>
          <w:t>Fake Or Real News</w:t>
        </w:r>
      </w:hyperlink>
      <w:r>
        <w:rPr>
          <w:rFonts w:ascii="Arial" w:hAnsi="Arial" w:cs="Arial"/>
          <w:color w:val="2D2D2D"/>
          <w:sz w:val="21"/>
          <w:szCs w:val="21"/>
        </w:rPr>
        <w:t> set</w:t>
      </w:r>
    </w:p>
    <w:p w14:paraId="6CF56579" w14:textId="77777777" w:rsidR="00062D72" w:rsidRDefault="00062D72" w:rsidP="00062D72">
      <w:pPr>
        <w:numPr>
          <w:ilvl w:val="0"/>
          <w:numId w:val="1"/>
        </w:numPr>
        <w:shd w:val="clear" w:color="auto" w:fill="FFFFFF"/>
        <w:spacing w:before="100" w:beforeAutospacing="1" w:after="180" w:line="240" w:lineRule="auto"/>
        <w:ind w:left="0"/>
        <w:rPr>
          <w:rFonts w:ascii="Arial" w:hAnsi="Arial" w:cs="Arial"/>
          <w:color w:val="2D2D2D"/>
          <w:sz w:val="21"/>
          <w:szCs w:val="21"/>
        </w:rPr>
      </w:pPr>
      <w:r>
        <w:rPr>
          <w:rFonts w:ascii="Arial" w:hAnsi="Arial" w:cs="Arial"/>
          <w:color w:val="2D2D2D"/>
          <w:sz w:val="21"/>
          <w:szCs w:val="21"/>
        </w:rPr>
        <w:t>the </w:t>
      </w:r>
      <w:hyperlink r:id="rId24" w:tgtFrame="_blank" w:history="1">
        <w:r>
          <w:rPr>
            <w:rStyle w:val="Hyperlink"/>
            <w:rFonts w:ascii="Arial" w:hAnsi="Arial" w:cs="Arial"/>
            <w:color w:val="23B2DD"/>
            <w:sz w:val="21"/>
            <w:szCs w:val="21"/>
          </w:rPr>
          <w:t>Kaggle Getting Real About Fake News</w:t>
        </w:r>
      </w:hyperlink>
      <w:r>
        <w:rPr>
          <w:rFonts w:ascii="Arial" w:hAnsi="Arial" w:cs="Arial"/>
          <w:color w:val="2D2D2D"/>
          <w:sz w:val="21"/>
          <w:szCs w:val="21"/>
        </w:rPr>
        <w:t> set</w:t>
      </w:r>
    </w:p>
    <w:p w14:paraId="2C1EFD18" w14:textId="7990EE08" w:rsidR="00062D72" w:rsidRDefault="006B2966" w:rsidP="008962D1">
      <w:hyperlink r:id="rId25" w:history="1">
        <w:r w:rsidR="007A4365">
          <w:rPr>
            <w:rStyle w:val="Hyperlink"/>
          </w:rPr>
          <w:t>http://trendistic.com/view/updates/</w:t>
        </w:r>
      </w:hyperlink>
    </w:p>
    <w:p w14:paraId="4808921B" w14:textId="465A8D4F" w:rsidR="007A4365" w:rsidRDefault="006B2966" w:rsidP="008962D1">
      <w:pPr>
        <w:rPr>
          <w:rStyle w:val="Hyperlink"/>
        </w:rPr>
      </w:pPr>
      <w:hyperlink r:id="rId26" w:history="1">
        <w:r w:rsidR="007A4365" w:rsidRPr="004B28AD">
          <w:rPr>
            <w:rStyle w:val="Hyperlink"/>
          </w:rPr>
          <w:t>http://trendistic.com</w:t>
        </w:r>
      </w:hyperlink>
    </w:p>
    <w:p w14:paraId="115E1AA7" w14:textId="11895B7D" w:rsidR="00F22F38" w:rsidRDefault="00B14527" w:rsidP="008962D1">
      <w:pPr>
        <w:rPr>
          <w:rStyle w:val="Hyperlink"/>
          <w:rFonts w:ascii="Segoe UI" w:hAnsi="Segoe UI" w:cs="Segoe UI"/>
          <w:color w:val="0366D6"/>
          <w:shd w:val="clear" w:color="auto" w:fill="FFFFFF"/>
        </w:rPr>
      </w:pPr>
      <w:r>
        <w:rPr>
          <w:rFonts w:ascii="Segoe UI" w:hAnsi="Segoe UI" w:cs="Segoe UI"/>
          <w:color w:val="24292E"/>
          <w:shd w:val="clear" w:color="auto" w:fill="FFFFFF"/>
        </w:rPr>
        <w:t> </w:t>
      </w:r>
      <w:hyperlink r:id="rId27" w:history="1">
        <w:r>
          <w:rPr>
            <w:rStyle w:val="Hyperlink"/>
            <w:rFonts w:ascii="Segoe UI" w:hAnsi="Segoe UI" w:cs="Segoe UI"/>
            <w:color w:val="0366D6"/>
            <w:shd w:val="clear" w:color="auto" w:fill="FFFFFF"/>
          </w:rPr>
          <w:t>https://www.dropbox.com/s/7ewzdrbelpmrnxu/rumdetect2017.zip?dl=0</w:t>
        </w:r>
      </w:hyperlink>
      <w:r w:rsidR="00F22F38">
        <w:rPr>
          <w:rStyle w:val="Hyperlink"/>
          <w:rFonts w:ascii="Segoe UI" w:hAnsi="Segoe UI" w:cs="Segoe UI"/>
          <w:color w:val="0366D6"/>
          <w:shd w:val="clear" w:color="auto" w:fill="FFFFFF"/>
        </w:rPr>
        <w:t xml:space="preserve"> </w:t>
      </w:r>
      <w:r w:rsidR="000918A7">
        <w:rPr>
          <w:rStyle w:val="Hyperlink"/>
          <w:rFonts w:ascii="Segoe UI" w:hAnsi="Segoe UI" w:cs="Segoe UI"/>
          <w:color w:val="0366D6"/>
          <w:shd w:val="clear" w:color="auto" w:fill="FFFFFF"/>
        </w:rPr>
        <w:t xml:space="preserve"> </w:t>
      </w:r>
      <w:r w:rsidR="00F22F38">
        <w:rPr>
          <w:rStyle w:val="Hyperlink"/>
          <w:rFonts w:ascii="Segoe UI" w:hAnsi="Segoe UI" w:cs="Segoe UI"/>
          <w:color w:val="0366D6"/>
          <w:shd w:val="clear" w:color="auto" w:fill="FFFFFF"/>
        </w:rPr>
        <w:t>(</w:t>
      </w:r>
      <w:r w:rsidR="00F22F38">
        <w:t>most important)</w:t>
      </w:r>
    </w:p>
    <w:p w14:paraId="4504E34B" w14:textId="128F660B" w:rsidR="00F22F38" w:rsidRDefault="006B2966" w:rsidP="008962D1">
      <w:hyperlink r:id="rId28" w:history="1">
        <w:r w:rsidR="00F22F38">
          <w:rPr>
            <w:rStyle w:val="Hyperlink"/>
          </w:rPr>
          <w:t>http://alt.qcri.org/~wgao/data/</w:t>
        </w:r>
      </w:hyperlink>
      <w:r w:rsidR="00F22F38">
        <w:t xml:space="preserve"> (most important)</w:t>
      </w:r>
    </w:p>
    <w:p w14:paraId="3544F577" w14:textId="5D878E5F" w:rsidR="00753FBC" w:rsidRDefault="006B2966" w:rsidP="008962D1">
      <w:hyperlink r:id="rId29" w:history="1">
        <w:r w:rsidR="00704D79" w:rsidRPr="00DE0A5F">
          <w:rPr>
            <w:rStyle w:val="Hyperlink"/>
          </w:rPr>
          <w:t>http://service.account.weibo.com</w:t>
        </w:r>
      </w:hyperlink>
      <w:r w:rsidR="00704D79">
        <w:t xml:space="preserve"> (Chinese website)</w:t>
      </w:r>
    </w:p>
    <w:p w14:paraId="0C1D2BE6" w14:textId="77777777" w:rsidR="00753FBC" w:rsidRDefault="00753FBC" w:rsidP="00753FBC">
      <w:r>
        <w:t xml:space="preserve">https://twitter.com/PolitiFact </w:t>
      </w:r>
    </w:p>
    <w:p w14:paraId="0F2F4729" w14:textId="1562D8A0" w:rsidR="00753FBC" w:rsidRDefault="00753FBC" w:rsidP="00753FBC">
      <w:r>
        <w:t>http://www.politifact.com</w:t>
      </w:r>
    </w:p>
    <w:p w14:paraId="316AA093" w14:textId="346DB9B0" w:rsidR="000918A7" w:rsidRDefault="00753FBC" w:rsidP="00753FBC">
      <w:r>
        <w:t>PolitiFact website is operated by the Tampa Bay Times, where the</w:t>
      </w:r>
      <w:r w:rsidR="006A6273">
        <w:t xml:space="preserve"> </w:t>
      </w:r>
      <w:r>
        <w:t>reporters and editors can make fact-check regarding the statements</w:t>
      </w:r>
      <w:r w:rsidR="006A6273">
        <w:t>.</w:t>
      </w:r>
    </w:p>
    <w:p w14:paraId="06649734" w14:textId="78615D0A" w:rsidR="000918A7" w:rsidRDefault="006B2966" w:rsidP="00753FBC">
      <w:hyperlink r:id="rId30" w:history="1">
        <w:r w:rsidR="000918A7" w:rsidRPr="006E7CBF">
          <w:rPr>
            <w:rStyle w:val="Hyperlink"/>
          </w:rPr>
          <w:t>http://www.fakenewschallenge.org/</w:t>
        </w:r>
      </w:hyperlink>
      <w:r w:rsidR="000918A7">
        <w:t xml:space="preserve"> </w:t>
      </w:r>
    </w:p>
    <w:p w14:paraId="4A3B38A6" w14:textId="5CF9276C" w:rsidR="009549E9" w:rsidRDefault="009549E9" w:rsidP="00753FBC"/>
    <w:p w14:paraId="4A5C0A5C" w14:textId="7E4963EC" w:rsidR="009549E9" w:rsidRDefault="009549E9" w:rsidP="009549E9">
      <w:pPr>
        <w:pStyle w:val="Heading1"/>
        <w:shd w:val="clear" w:color="auto" w:fill="FFFFFF"/>
      </w:pPr>
      <w:r w:rsidRPr="009549E9">
        <w:rPr>
          <w:rFonts w:ascii="Times New Roman" w:eastAsia="Times New Roman" w:hAnsi="Times New Roman" w:cs="Times New Roman"/>
          <w:color w:val="auto"/>
          <w:sz w:val="30"/>
          <w:szCs w:val="30"/>
          <w:lang w:eastAsia="en-IN"/>
        </w:rPr>
        <w:t xml:space="preserve">Software for complex networks: </w:t>
      </w:r>
      <w:r w:rsidRPr="009549E9">
        <w:rPr>
          <w:rFonts w:ascii="Times New Roman" w:hAnsi="Times New Roman" w:cs="Times New Roman"/>
          <w:color w:val="auto"/>
          <w:sz w:val="30"/>
          <w:szCs w:val="30"/>
        </w:rPr>
        <w:t>NetworkX</w:t>
      </w:r>
      <w:r>
        <w:rPr>
          <w:rFonts w:ascii="Times New Roman" w:hAnsi="Times New Roman" w:cs="Times New Roman"/>
          <w:color w:val="auto"/>
          <w:sz w:val="30"/>
          <w:szCs w:val="30"/>
        </w:rPr>
        <w:t xml:space="preserve">  </w:t>
      </w:r>
      <w:hyperlink r:id="rId31" w:history="1">
        <w:r>
          <w:rPr>
            <w:rStyle w:val="Hyperlink"/>
          </w:rPr>
          <w:t>https://networkx.github.io/</w:t>
        </w:r>
      </w:hyperlink>
    </w:p>
    <w:p w14:paraId="608B5828" w14:textId="15D8F65B" w:rsidR="009549E9" w:rsidRDefault="009549E9" w:rsidP="009549E9">
      <w:r>
        <w:t xml:space="preserve"> </w:t>
      </w:r>
    </w:p>
    <w:p w14:paraId="3F6FB0CA" w14:textId="1A036175" w:rsidR="009549E9" w:rsidRDefault="009549E9" w:rsidP="009549E9">
      <w:pPr>
        <w:rPr>
          <w:rStyle w:val="Hyperlink"/>
        </w:rPr>
      </w:pPr>
      <w:r>
        <w:t xml:space="preserve">Twitter developer platform  </w:t>
      </w:r>
      <w:hyperlink r:id="rId32" w:history="1">
        <w:r>
          <w:rPr>
            <w:rStyle w:val="Hyperlink"/>
          </w:rPr>
          <w:t>https://developer.twitter.com/</w:t>
        </w:r>
      </w:hyperlink>
    </w:p>
    <w:p w14:paraId="0EBE8A24" w14:textId="3EC6493D" w:rsidR="00CE7DFA" w:rsidRDefault="00CE7DFA" w:rsidP="009549E9">
      <w:pPr>
        <w:rPr>
          <w:rStyle w:val="Hyperlink"/>
        </w:rPr>
      </w:pPr>
    </w:p>
    <w:p w14:paraId="57F491E9" w14:textId="77FE4214" w:rsidR="00CE7DFA" w:rsidRDefault="006B2966" w:rsidP="009549E9">
      <w:pPr>
        <w:rPr>
          <w:rStyle w:val="Hyperlink"/>
        </w:rPr>
      </w:pPr>
      <w:hyperlink r:id="rId33" w:history="1">
        <w:r w:rsidR="00CE7DFA">
          <w:rPr>
            <w:rStyle w:val="Hyperlink"/>
          </w:rPr>
          <w:t>https://www.weibo.com/login.php?url=http%3A%2F%2Fservice.account.weibo.com%2F</w:t>
        </w:r>
      </w:hyperlink>
    </w:p>
    <w:p w14:paraId="7039EF5A" w14:textId="79A0421C" w:rsidR="00C708E0" w:rsidRDefault="00C708E0" w:rsidP="009549E9">
      <w:pPr>
        <w:rPr>
          <w:rStyle w:val="Hyperlink"/>
        </w:rPr>
      </w:pPr>
    </w:p>
    <w:p w14:paraId="1415141A" w14:textId="569AB35B" w:rsidR="00C708E0" w:rsidRDefault="00C708E0" w:rsidP="009549E9">
      <w:pPr>
        <w:rPr>
          <w:rStyle w:val="Hyperlink"/>
        </w:rPr>
      </w:pPr>
    </w:p>
    <w:p w14:paraId="07DF8673" w14:textId="0456E310" w:rsidR="00C708E0" w:rsidRPr="00C708E0" w:rsidRDefault="00C708E0" w:rsidP="009549E9">
      <w:pPr>
        <w:rPr>
          <w:rStyle w:val="Hyperlink"/>
        </w:rPr>
      </w:pPr>
      <w:r w:rsidRPr="00C708E0">
        <w:rPr>
          <w:rStyle w:val="Hyperlink"/>
          <w:b/>
          <w:bCs/>
          <w:color w:val="auto"/>
          <w:u w:val="none"/>
        </w:rPr>
        <w:t>Reddit an online social media and discussion website identifies controbversial threads based on up-votes and down votes</w:t>
      </w:r>
      <w:r w:rsidRPr="00C708E0">
        <w:rPr>
          <w:rStyle w:val="Hyperlink"/>
        </w:rPr>
        <w:t xml:space="preserve"> </w:t>
      </w:r>
    </w:p>
    <w:p w14:paraId="7587FC86" w14:textId="28B54306" w:rsidR="00C708E0" w:rsidRDefault="00C708E0" w:rsidP="009549E9">
      <w:r w:rsidRPr="00C708E0">
        <w:rPr>
          <w:rStyle w:val="Hyperlink"/>
          <w:color w:val="auto"/>
          <w:u w:val="none"/>
        </w:rPr>
        <w:t xml:space="preserve">Link  </w:t>
      </w:r>
      <w:hyperlink r:id="rId34" w:history="1">
        <w:r>
          <w:rPr>
            <w:rStyle w:val="Hyperlink"/>
          </w:rPr>
          <w:t>https://www.reddit.com/controversial</w:t>
        </w:r>
      </w:hyperlink>
    </w:p>
    <w:p w14:paraId="4CD8F48D" w14:textId="41951F8B" w:rsidR="00C708E0" w:rsidRDefault="00C708E0" w:rsidP="009549E9">
      <w:r>
        <w:t xml:space="preserve">Reditt code is open source link  </w:t>
      </w:r>
      <w:hyperlink r:id="rId35" w:history="1">
        <w:r>
          <w:rPr>
            <w:rStyle w:val="Hyperlink"/>
          </w:rPr>
          <w:t>https://github.com/reddit-archive/reddit</w:t>
        </w:r>
      </w:hyperlink>
      <w:r>
        <w:t xml:space="preserve"> </w:t>
      </w:r>
    </w:p>
    <w:p w14:paraId="10E7F48F" w14:textId="2D9DDC5B" w:rsidR="00772AC6" w:rsidRDefault="00772AC6" w:rsidP="009549E9"/>
    <w:p w14:paraId="2C0AB4D2" w14:textId="31C7941D" w:rsidR="00772AC6" w:rsidRDefault="00772AC6" w:rsidP="00772AC6">
      <w:pPr>
        <w:pStyle w:val="Heading1"/>
        <w:shd w:val="clear" w:color="auto" w:fill="F9F9F9"/>
        <w:spacing w:before="0" w:after="270" w:line="599" w:lineRule="atLeast"/>
        <w:textAlignment w:val="baseline"/>
        <w:rPr>
          <w:rFonts w:ascii="colaboratelight" w:hAnsi="colaboratelight"/>
          <w:b/>
          <w:bCs/>
          <w:color w:val="00003E"/>
          <w:spacing w:val="2"/>
          <w:sz w:val="24"/>
          <w:szCs w:val="24"/>
        </w:rPr>
      </w:pPr>
      <w:r w:rsidRPr="00772AC6">
        <w:rPr>
          <w:rFonts w:ascii="colaboratelight" w:hAnsi="colaboratelight"/>
          <w:b/>
          <w:bCs/>
          <w:color w:val="00003E"/>
          <w:spacing w:val="2"/>
          <w:sz w:val="24"/>
          <w:szCs w:val="24"/>
        </w:rPr>
        <w:t>An Exhaustive Study of Twitter Users Across the World</w:t>
      </w:r>
    </w:p>
    <w:p w14:paraId="5089DC60" w14:textId="1D9418CC" w:rsidR="00772AC6" w:rsidRDefault="00772AC6" w:rsidP="00772AC6">
      <w:r>
        <w:t xml:space="preserve">Link   </w:t>
      </w:r>
      <w:hyperlink r:id="rId36" w:history="1">
        <w:r w:rsidRPr="007313CF">
          <w:rPr>
            <w:rStyle w:val="Hyperlink"/>
          </w:rPr>
          <w:t>http://www.beevolve.com/twitter-statistics/</w:t>
        </w:r>
      </w:hyperlink>
    </w:p>
    <w:p w14:paraId="7944289E" w14:textId="463948D6" w:rsidR="00772AC6" w:rsidRDefault="00772AC6" w:rsidP="00772AC6">
      <w:pPr>
        <w:pStyle w:val="Heading1"/>
        <w:shd w:val="clear" w:color="auto" w:fill="FFFFFF"/>
        <w:spacing w:before="0"/>
        <w:ind w:left="-75"/>
        <w:rPr>
          <w:rFonts w:ascii="Arial" w:hAnsi="Arial" w:cs="Arial"/>
          <w:b/>
          <w:bCs/>
          <w:color w:val="333333"/>
          <w:sz w:val="24"/>
          <w:szCs w:val="24"/>
        </w:rPr>
      </w:pPr>
      <w:r w:rsidRPr="00772AC6">
        <w:rPr>
          <w:rFonts w:ascii="Arial" w:hAnsi="Arial" w:cs="Arial"/>
          <w:b/>
          <w:bCs/>
          <w:color w:val="333333"/>
          <w:sz w:val="24"/>
          <w:szCs w:val="24"/>
        </w:rPr>
        <w:t>Implementation of Darwini graph generator</w:t>
      </w:r>
      <w:r>
        <w:rPr>
          <w:rFonts w:ascii="Arial" w:hAnsi="Arial" w:cs="Arial"/>
          <w:b/>
          <w:bCs/>
          <w:color w:val="333333"/>
          <w:sz w:val="24"/>
          <w:szCs w:val="24"/>
        </w:rPr>
        <w:t xml:space="preserve"> </w:t>
      </w:r>
    </w:p>
    <w:p w14:paraId="1EAC0187" w14:textId="0EED56E9" w:rsidR="00772AC6" w:rsidRDefault="00772AC6" w:rsidP="00772AC6">
      <w:r>
        <w:t xml:space="preserve">Link  </w:t>
      </w:r>
      <w:hyperlink r:id="rId37" w:history="1">
        <w:r>
          <w:rPr>
            <w:rStyle w:val="Hyperlink"/>
          </w:rPr>
          <w:t>https://issues.apache.org/jira/browse/GIRAPH-1043</w:t>
        </w:r>
      </w:hyperlink>
    </w:p>
    <w:p w14:paraId="422BE676" w14:textId="77777777" w:rsidR="00772AC6" w:rsidRPr="00772AC6" w:rsidRDefault="00772AC6" w:rsidP="00772AC6"/>
    <w:p w14:paraId="55880274" w14:textId="75CEE34F" w:rsidR="00772AC6" w:rsidRDefault="009015B3" w:rsidP="00772AC6">
      <w:r>
        <w:t>Important links for getting datasets from twitter, Sina Webio and facebook API</w:t>
      </w:r>
    </w:p>
    <w:p w14:paraId="3E162307" w14:textId="64EE7BFF" w:rsidR="009015B3" w:rsidRDefault="006B2966" w:rsidP="009015B3">
      <w:hyperlink r:id="rId38" w:history="1">
        <w:r w:rsidR="009015B3" w:rsidRPr="004930C6">
          <w:rPr>
            <w:rStyle w:val="Hyperlink"/>
          </w:rPr>
          <w:t>https://dev.twitter.com/docs</w:t>
        </w:r>
      </w:hyperlink>
    </w:p>
    <w:p w14:paraId="14ADD46A" w14:textId="5887A15A" w:rsidR="009015B3" w:rsidRDefault="009015B3" w:rsidP="009015B3">
      <w:r>
        <w:t xml:space="preserve"> </w:t>
      </w:r>
      <w:hyperlink r:id="rId39" w:history="1">
        <w:r w:rsidRPr="004930C6">
          <w:rPr>
            <w:rStyle w:val="Hyperlink"/>
          </w:rPr>
          <w:t>https://apps.twitter.com</w:t>
        </w:r>
      </w:hyperlink>
    </w:p>
    <w:p w14:paraId="24756BD7" w14:textId="36962E2F" w:rsidR="009015B3" w:rsidRDefault="009015B3" w:rsidP="009015B3">
      <w:r>
        <w:t xml:space="preserve"> </w:t>
      </w:r>
      <w:hyperlink r:id="rId40" w:history="1">
        <w:r w:rsidRPr="004930C6">
          <w:rPr>
            <w:rStyle w:val="Hyperlink"/>
          </w:rPr>
          <w:t>http://open.weibo.com/wiki/API%E6%96%87%E6%A1%A3/en</w:t>
        </w:r>
      </w:hyperlink>
    </w:p>
    <w:p w14:paraId="763FE778" w14:textId="5BC21741" w:rsidR="009015B3" w:rsidRDefault="009015B3" w:rsidP="009015B3">
      <w:r>
        <w:t xml:space="preserve"> </w:t>
      </w:r>
      <w:hyperlink r:id="rId41" w:history="1">
        <w:r w:rsidRPr="004930C6">
          <w:rPr>
            <w:rStyle w:val="Hyperlink"/>
          </w:rPr>
          <w:t>http://www.socialgist.com/</w:t>
        </w:r>
      </w:hyperlink>
    </w:p>
    <w:p w14:paraId="6E2BCC23" w14:textId="5DFBE63C" w:rsidR="009015B3" w:rsidRDefault="006B2966" w:rsidP="009015B3">
      <w:hyperlink r:id="rId42" w:history="1">
        <w:r w:rsidR="009015B3" w:rsidRPr="004930C6">
          <w:rPr>
            <w:rStyle w:val="Hyperlink"/>
          </w:rPr>
          <w:t>http://www.socialgist.com/press/socialgist-emerges-as-the-first-official-provider-of-social-data-from-chinese-microblogging-platform-sina-weibo/</w:t>
        </w:r>
      </w:hyperlink>
    </w:p>
    <w:p w14:paraId="4114D49B" w14:textId="1616D8B5" w:rsidR="009015B3" w:rsidRDefault="006B2966" w:rsidP="009015B3">
      <w:hyperlink r:id="rId43" w:history="1">
        <w:r w:rsidR="009015B3" w:rsidRPr="004930C6">
          <w:rPr>
            <w:rStyle w:val="Hyperlink"/>
          </w:rPr>
          <w:t>https://developers.facebook.com/docs/</w:t>
        </w:r>
      </w:hyperlink>
    </w:p>
    <w:p w14:paraId="601D0DC6" w14:textId="524F870A" w:rsidR="009015B3" w:rsidRDefault="006B2966" w:rsidP="009015B3">
      <w:hyperlink r:id="rId44" w:history="1">
        <w:r w:rsidR="009015B3" w:rsidRPr="004930C6">
          <w:rPr>
            <w:rStyle w:val="Hyperlink"/>
          </w:rPr>
          <w:t>https://developers.facebook.com/docs/apps/register</w:t>
        </w:r>
      </w:hyperlink>
    </w:p>
    <w:p w14:paraId="7483B286" w14:textId="77777777" w:rsidR="003D0F43" w:rsidRDefault="009015B3" w:rsidP="009015B3">
      <w:r w:rsidRPr="009015B3">
        <w:t>publicly available dataset is the PHEME dataset of rumours and non-rumours,11 which includes a collection of 1,972 rumours and 3,830 non-rumours associated with 5 breaking news stories (Zubiaga et al. 2016b)</w:t>
      </w:r>
      <w:r w:rsidR="003D0F43">
        <w:t xml:space="preserve"> </w:t>
      </w:r>
    </w:p>
    <w:p w14:paraId="5BA99387" w14:textId="2C4646BA" w:rsidR="009015B3" w:rsidRDefault="006B2966" w:rsidP="009015B3">
      <w:hyperlink r:id="rId45" w:history="1">
        <w:r w:rsidR="003D0F43" w:rsidRPr="004930C6">
          <w:rPr>
            <w:rStyle w:val="Hyperlink"/>
          </w:rPr>
          <w:t>https://figshare.com/articles/PHEME_dataset_of_rumours_and_non-rumours/4010619</w:t>
        </w:r>
      </w:hyperlink>
    </w:p>
    <w:p w14:paraId="5DBC0F6F" w14:textId="019252E3" w:rsidR="003D0F43" w:rsidRDefault="003D0F43" w:rsidP="009015B3">
      <w:r w:rsidRPr="003D0F43">
        <w:t>The</w:t>
      </w:r>
      <w:r>
        <w:t xml:space="preserve"> </w:t>
      </w:r>
      <w:r w:rsidRPr="003D0F43">
        <w:t>most widely used dataset for rumour tracking is that by Qazvinian et al. (2011), which includes over 10,000 tweets associated with 5 different rumours, each tweet annotated for relevance toward the rumour as related or unrelated.</w:t>
      </w:r>
    </w:p>
    <w:p w14:paraId="65827EF1" w14:textId="0FE92CF1" w:rsidR="003D0F43" w:rsidRDefault="003D0F43" w:rsidP="003D0F43">
      <w:r>
        <w:t>While not specifically intended for rumour tracking, the dataset produced by Zubiaga et al.(2016) provides over 4,500 tweets categorised by rumour.</w:t>
      </w:r>
    </w:p>
    <w:p w14:paraId="7F6DC4B5" w14:textId="31204592" w:rsidR="003D0F43" w:rsidRDefault="003D0F43" w:rsidP="003D0F43"/>
    <w:p w14:paraId="3E19C895" w14:textId="4409E88F" w:rsidR="003D0F43" w:rsidRDefault="003D0F43" w:rsidP="003D0F43">
      <w:r w:rsidRPr="003D0F43">
        <w:t>PHEME stance dataset</w:t>
      </w:r>
      <w:r>
        <w:t xml:space="preserve"> </w:t>
      </w:r>
      <w:r w:rsidRPr="003D0F43">
        <w:t>which provides tweet-level annotations of stance (support, deny, query, comment) for tweets associated with nine events.</w:t>
      </w:r>
    </w:p>
    <w:p w14:paraId="4B2B89CB" w14:textId="4B942128" w:rsidR="003D0F43" w:rsidRDefault="006B2966" w:rsidP="003D0F43">
      <w:hyperlink r:id="rId46" w:history="1">
        <w:r w:rsidR="003D0F43" w:rsidRPr="004930C6">
          <w:rPr>
            <w:rStyle w:val="Hyperlink"/>
          </w:rPr>
          <w:t>https://figshare.com/articles/PHEME_rumour_scheme_dataset_journalism_use_case/2068650</w:t>
        </w:r>
      </w:hyperlink>
    </w:p>
    <w:p w14:paraId="579F827F" w14:textId="0CC8DE37" w:rsidR="003D0F43" w:rsidRDefault="003D0F43" w:rsidP="003D0F43"/>
    <w:p w14:paraId="11019FED" w14:textId="64A33B1C" w:rsidR="003D0F43" w:rsidRDefault="003D0F43" w:rsidP="003D0F43">
      <w:r>
        <w:t>O</w:t>
      </w:r>
      <w:r w:rsidRPr="003D0F43">
        <w:t>ther publicly available dataset is Ferreira and Vlachos (2016); this dataset does not provide social media data, but it may be leveraged for social media rumour classification as it contains 300</w:t>
      </w:r>
      <w:r>
        <w:t xml:space="preserve"> </w:t>
      </w:r>
      <w:r w:rsidRPr="003D0F43">
        <w:t>rumoured claims and 2,595 associated news articles, collected and labelled by journalists, along with an estimation of their veracity.</w:t>
      </w:r>
    </w:p>
    <w:p w14:paraId="651F965C" w14:textId="07D82490" w:rsidR="003D0F43" w:rsidRDefault="003D0F43" w:rsidP="003D0F43"/>
    <w:p w14:paraId="09FF5353" w14:textId="51EF56AD" w:rsidR="003D0F43" w:rsidRDefault="003D0F43" w:rsidP="003D0F43">
      <w:r w:rsidRPr="003D0F43">
        <w:t>A dataset released for the Fake News Challenge is also annotated for stance (agrees, disagrees, discusses, unrelated). This dataset is, however, made of</w:t>
      </w:r>
      <w:r>
        <w:t xml:space="preserve"> </w:t>
      </w:r>
      <w:r w:rsidRPr="003D0F43">
        <w:t>news articles instead of social media posts</w:t>
      </w:r>
      <w:r>
        <w:t>.</w:t>
      </w:r>
    </w:p>
    <w:p w14:paraId="65DD177E" w14:textId="7B24CAA0" w:rsidR="003D0F43" w:rsidRDefault="006B2966" w:rsidP="003D0F43">
      <w:hyperlink r:id="rId47" w:history="1">
        <w:r w:rsidR="003D0F43" w:rsidRPr="004930C6">
          <w:rPr>
            <w:rStyle w:val="Hyperlink"/>
          </w:rPr>
          <w:t>http://www.fakenewschallenge.org/</w:t>
        </w:r>
      </w:hyperlink>
      <w:r w:rsidR="003D0F43">
        <w:t xml:space="preserve"> (most important)</w:t>
      </w:r>
    </w:p>
    <w:p w14:paraId="4D7E45B3" w14:textId="0044BB53" w:rsidR="003D0F43" w:rsidRDefault="003D0F43" w:rsidP="003D0F43"/>
    <w:p w14:paraId="67D303B7" w14:textId="51528336" w:rsidR="003D0F43" w:rsidRDefault="003D0F43" w:rsidP="003D0F43">
      <w:r w:rsidRPr="003D0F43">
        <w:t>pre-trained word embeddings</w:t>
      </w:r>
      <w:r>
        <w:t xml:space="preserve"> </w:t>
      </w:r>
      <w:r w:rsidRPr="003D0F43">
        <w:t>Google Newsword2vec embeddings</w:t>
      </w:r>
      <w:r>
        <w:t xml:space="preserve"> code</w:t>
      </w:r>
    </w:p>
    <w:p w14:paraId="6580848F" w14:textId="14519E87" w:rsidR="00DC6E8C" w:rsidRDefault="006B2966" w:rsidP="003D0F43">
      <w:hyperlink r:id="rId48" w:history="1">
        <w:r w:rsidR="00DC6E8C" w:rsidRPr="004930C6">
          <w:rPr>
            <w:rStyle w:val="Hyperlink"/>
          </w:rPr>
          <w:t>https://github.com/mmihaltz/word2vec-GoogleNews-vectors</w:t>
        </w:r>
      </w:hyperlink>
    </w:p>
    <w:p w14:paraId="1A3B5FFC" w14:textId="72DE1033" w:rsidR="00DC6E8C" w:rsidRDefault="00DC6E8C" w:rsidP="003D0F43"/>
    <w:p w14:paraId="4C206392" w14:textId="1A3A0107" w:rsidR="00DC6E8C" w:rsidRDefault="00DC6E8C" w:rsidP="003D0F43">
      <w:r w:rsidRPr="00DC6E8C">
        <w:t>The dataset produced for RumourEval 2017 (Derczynski et al. 2017), a shared task that took place at SemEval 2017, includes over 300 rumours annotated for veracity as one of true, false, or unverified. Another dataset suitable for veracity classification is that released by Kwon et al. (2017), which includes 51 true rumours and 60 false rumours. Each rumour includes a stream of</w:t>
      </w:r>
      <w:r>
        <w:t xml:space="preserve"> </w:t>
      </w:r>
      <w:r w:rsidRPr="00DC6E8C">
        <w:t>tweets associated with it.</w:t>
      </w:r>
    </w:p>
    <w:p w14:paraId="49032F4A" w14:textId="77777777" w:rsidR="00DC6E8C" w:rsidRDefault="00DC6E8C" w:rsidP="003D0F43"/>
    <w:p w14:paraId="66825EEA" w14:textId="4B42487E" w:rsidR="00370F12" w:rsidRPr="00370F12" w:rsidRDefault="00370F12" w:rsidP="003D0F43">
      <w:pPr>
        <w:rPr>
          <w:b/>
          <w:bCs/>
        </w:rPr>
      </w:pPr>
      <w:r w:rsidRPr="00370F12">
        <w:rPr>
          <w:b/>
          <w:bCs/>
        </w:rPr>
        <w:lastRenderedPageBreak/>
        <w:t>Web based Fact checking/rumour verification/fake news detection application links</w:t>
      </w:r>
    </w:p>
    <w:p w14:paraId="79509E2F" w14:textId="3F8CD9D8" w:rsidR="00DC6E8C" w:rsidRDefault="006B2966" w:rsidP="003D0F43">
      <w:hyperlink r:id="rId49" w:history="1">
        <w:r w:rsidR="00370F12" w:rsidRPr="004930C6">
          <w:rPr>
            <w:rStyle w:val="Hyperlink"/>
          </w:rPr>
          <w:t>http://www.pheme.eu/</w:t>
        </w:r>
      </w:hyperlink>
    </w:p>
    <w:p w14:paraId="17482AC5" w14:textId="32023A65" w:rsidR="00370F12" w:rsidRDefault="006B2966" w:rsidP="003D0F43">
      <w:hyperlink r:id="rId50" w:history="1">
        <w:r w:rsidR="00370F12" w:rsidRPr="004930C6">
          <w:rPr>
            <w:rStyle w:val="Hyperlink"/>
          </w:rPr>
          <w:t>http://www.emergent.info/</w:t>
        </w:r>
      </w:hyperlink>
    </w:p>
    <w:p w14:paraId="091D71B6" w14:textId="5E09CE26" w:rsidR="00370F12" w:rsidRDefault="006B2966" w:rsidP="003D0F43">
      <w:hyperlink r:id="rId51" w:history="1">
        <w:r w:rsidR="00370F12" w:rsidRPr="004930C6">
          <w:rPr>
            <w:rStyle w:val="Hyperlink"/>
          </w:rPr>
          <w:t>https://www.si.umich.edu/research/research-projects/rumorlens/</w:t>
        </w:r>
      </w:hyperlink>
      <w:r w:rsidR="00370F12">
        <w:t xml:space="preserve"> </w:t>
      </w:r>
    </w:p>
    <w:p w14:paraId="626FE582" w14:textId="067BFF9D" w:rsidR="00370F12" w:rsidRDefault="006B2966" w:rsidP="003D0F43">
      <w:hyperlink r:id="rId52" w:history="1">
        <w:r w:rsidR="00370F12" w:rsidRPr="004930C6">
          <w:rPr>
            <w:rStyle w:val="Hyperlink"/>
          </w:rPr>
          <w:t>http://twittertrails.com/</w:t>
        </w:r>
      </w:hyperlink>
    </w:p>
    <w:p w14:paraId="4DF42606" w14:textId="3264932C" w:rsidR="00370F12" w:rsidRDefault="006B2966" w:rsidP="003D0F43">
      <w:hyperlink r:id="rId53" w:history="1">
        <w:r w:rsidR="00370F12" w:rsidRPr="004930C6">
          <w:rPr>
            <w:rStyle w:val="Hyperlink"/>
          </w:rPr>
          <w:t>http://hoaxy.iuni.iu.edu/</w:t>
        </w:r>
      </w:hyperlink>
    </w:p>
    <w:p w14:paraId="1AEC6DE6" w14:textId="50C3108C" w:rsidR="00370F12" w:rsidRDefault="006B2966" w:rsidP="003D0F43">
      <w:hyperlink r:id="rId54" w:history="1">
        <w:r w:rsidR="00370F12" w:rsidRPr="004930C6">
          <w:rPr>
            <w:rStyle w:val="Hyperlink"/>
          </w:rPr>
          <w:t>http://revealproject.eu/</w:t>
        </w:r>
      </w:hyperlink>
    </w:p>
    <w:p w14:paraId="13245E3D" w14:textId="3AB42D27" w:rsidR="00370F12" w:rsidRDefault="006B2966" w:rsidP="00370F12">
      <w:hyperlink r:id="rId55" w:history="1">
        <w:r w:rsidR="00370F12" w:rsidRPr="004930C6">
          <w:rPr>
            <w:rStyle w:val="Hyperlink"/>
          </w:rPr>
          <w:t>http://www.invid-project.eu/</w:t>
        </w:r>
      </w:hyperlink>
    </w:p>
    <w:p w14:paraId="5EDE37D6" w14:textId="45A3B883" w:rsidR="00370F12" w:rsidRDefault="006B2966" w:rsidP="00370F12">
      <w:hyperlink r:id="rId56" w:history="1">
        <w:r w:rsidR="00370F12" w:rsidRPr="004930C6">
          <w:rPr>
            <w:rStyle w:val="Hyperlink"/>
          </w:rPr>
          <w:t>https://firstdraftnews.com/crosscheck-launches/</w:t>
        </w:r>
      </w:hyperlink>
    </w:p>
    <w:p w14:paraId="4A809AD2" w14:textId="601FDA48" w:rsidR="00370F12" w:rsidRDefault="006B2966" w:rsidP="00370F12">
      <w:hyperlink r:id="rId57" w:history="1">
        <w:r w:rsidR="00370F12" w:rsidRPr="004930C6">
          <w:rPr>
            <w:rStyle w:val="Hyperlink"/>
          </w:rPr>
          <w:t>http://www.lemonde.fr/verification/</w:t>
        </w:r>
      </w:hyperlink>
    </w:p>
    <w:p w14:paraId="0A9BD7E2" w14:textId="30C5BED0" w:rsidR="00370F12" w:rsidRDefault="006B2966" w:rsidP="00370F12">
      <w:hyperlink r:id="rId58" w:history="1">
        <w:r w:rsidR="00370F12" w:rsidRPr="004930C6">
          <w:rPr>
            <w:rStyle w:val="Hyperlink"/>
          </w:rPr>
          <w:t>https://meedan.com/en/check/</w:t>
        </w:r>
      </w:hyperlink>
    </w:p>
    <w:p w14:paraId="17E4A7F2" w14:textId="5F76C600" w:rsidR="00370F12" w:rsidRDefault="006B2966" w:rsidP="00370F12">
      <w:hyperlink r:id="rId59" w:history="1">
        <w:r w:rsidR="00370F12" w:rsidRPr="004930C6">
          <w:rPr>
            <w:rStyle w:val="Hyperlink"/>
          </w:rPr>
          <w:t>http://idir-server2.uta.edu/claimbuster</w:t>
        </w:r>
      </w:hyperlink>
    </w:p>
    <w:p w14:paraId="04A91A2D" w14:textId="747D1592" w:rsidR="00370F12" w:rsidRDefault="006B2966" w:rsidP="00370F12">
      <w:hyperlink r:id="rId60" w:history="1">
        <w:r w:rsidR="00370F12" w:rsidRPr="004930C6">
          <w:rPr>
            <w:rStyle w:val="Hyperlink"/>
          </w:rPr>
          <w:t>http://www.unahakika.org/</w:t>
        </w:r>
      </w:hyperlink>
    </w:p>
    <w:p w14:paraId="17B609F1" w14:textId="6EAE9A46" w:rsidR="00370F12" w:rsidRDefault="006B2966" w:rsidP="00370F12">
      <w:hyperlink r:id="rId61" w:history="1">
        <w:r w:rsidR="00370F12" w:rsidRPr="004930C6">
          <w:rPr>
            <w:rStyle w:val="Hyperlink"/>
          </w:rPr>
          <w:t>http://www.nickdiakopoulos.com/2012/01/24/finding-news-sources-in-social-media/</w:t>
        </w:r>
      </w:hyperlink>
    </w:p>
    <w:p w14:paraId="7B5B6573" w14:textId="2E450854" w:rsidR="00370F12" w:rsidRDefault="006B2966" w:rsidP="00370F12">
      <w:hyperlink r:id="rId62" w:history="1">
        <w:r w:rsidR="00370F12" w:rsidRPr="004930C6">
          <w:rPr>
            <w:rStyle w:val="Hyperlink"/>
          </w:rPr>
          <w:t>http://twitdigest.iiitd.edu.in/TweetCred/</w:t>
        </w:r>
      </w:hyperlink>
    </w:p>
    <w:p w14:paraId="375FAE30" w14:textId="77777777" w:rsidR="005D5D47" w:rsidRDefault="006B2966" w:rsidP="005D5D47">
      <w:hyperlink r:id="rId63" w:history="1">
        <w:r w:rsidR="005D5D47" w:rsidRPr="004930C6">
          <w:rPr>
            <w:rStyle w:val="Hyperlink"/>
          </w:rPr>
          <w:t>http://www.snopes.com/</w:t>
        </w:r>
      </w:hyperlink>
    </w:p>
    <w:p w14:paraId="0C68E1AA" w14:textId="249D330E" w:rsidR="005D5D47" w:rsidRDefault="006B2966" w:rsidP="005D5D47">
      <w:hyperlink r:id="rId64" w:history="1">
        <w:r w:rsidR="005D5D47" w:rsidRPr="004930C6">
          <w:rPr>
            <w:rStyle w:val="Hyperlink"/>
          </w:rPr>
          <w:t>https://knightcenter.utexas.edu/</w:t>
        </w:r>
      </w:hyperlink>
    </w:p>
    <w:p w14:paraId="2F3B9858" w14:textId="16397AAB" w:rsidR="005D5D47" w:rsidRDefault="006B2966" w:rsidP="005D5D47">
      <w:hyperlink r:id="rId65" w:history="1">
        <w:r w:rsidR="005D5D47" w:rsidRPr="004930C6">
          <w:rPr>
            <w:rStyle w:val="Hyperlink"/>
          </w:rPr>
          <w:t>http://ejc.net/</w:t>
        </w:r>
      </w:hyperlink>
    </w:p>
    <w:p w14:paraId="16DA8F98" w14:textId="455B7215" w:rsidR="005D5D47" w:rsidRDefault="006B2966" w:rsidP="005D5D47">
      <w:hyperlink r:id="rId66" w:history="1">
        <w:r w:rsidR="005D5D47" w:rsidRPr="004930C6">
          <w:rPr>
            <w:rStyle w:val="Hyperlink"/>
          </w:rPr>
          <w:t>http://us2.campaign-archive1.com/?u=657b595bbd3c63e045787f019&amp;id=2208e04aa6</w:t>
        </w:r>
      </w:hyperlink>
    </w:p>
    <w:p w14:paraId="6490E9C3" w14:textId="615B8BBB" w:rsidR="005D5D47" w:rsidRDefault="005D5D47" w:rsidP="005D5D47">
      <w:pPr>
        <w:rPr>
          <w:rStyle w:val="Hyperlink"/>
        </w:rPr>
      </w:pPr>
      <w:r>
        <w:t xml:space="preserve"> </w:t>
      </w:r>
      <w:hyperlink r:id="rId67" w:history="1">
        <w:r w:rsidRPr="004930C6">
          <w:rPr>
            <w:rStyle w:val="Hyperlink"/>
          </w:rPr>
          <w:t>http://us9.campaign-archive1.com/?u=79fa45ed20ff84851c3b9cd63&amp;id=02624abd8b</w:t>
        </w:r>
      </w:hyperlink>
    </w:p>
    <w:p w14:paraId="2E30AAFE" w14:textId="749A14FF" w:rsidR="005B4C63" w:rsidRDefault="006B2966" w:rsidP="005D5D47">
      <w:hyperlink r:id="rId68" w:history="1">
        <w:r w:rsidR="005B4C63" w:rsidRPr="00346C1B">
          <w:rPr>
            <w:rStyle w:val="Hyperlink"/>
          </w:rPr>
          <w:t>http://www.politifact.com/</w:t>
        </w:r>
      </w:hyperlink>
    </w:p>
    <w:p w14:paraId="78069843" w14:textId="0CB113D2" w:rsidR="005B4C63" w:rsidRDefault="006B2966" w:rsidP="005D5D47">
      <w:hyperlink r:id="rId69" w:history="1">
        <w:r w:rsidR="005B4C63" w:rsidRPr="00346C1B">
          <w:rPr>
            <w:rStyle w:val="Hyperlink"/>
          </w:rPr>
          <w:t>https://www.factcheck.org/</w:t>
        </w:r>
      </w:hyperlink>
    </w:p>
    <w:p w14:paraId="5432E582" w14:textId="5220B81F" w:rsidR="005B4C63" w:rsidRDefault="006B2966" w:rsidP="005D5D47">
      <w:hyperlink r:id="rId70" w:history="1">
        <w:r w:rsidR="005B4C63" w:rsidRPr="00346C1B">
          <w:rPr>
            <w:rStyle w:val="Hyperlink"/>
          </w:rPr>
          <w:t>https://www.washingtonpost.com/news/fact-checker</w:t>
        </w:r>
      </w:hyperlink>
    </w:p>
    <w:p w14:paraId="7A12DB70" w14:textId="4E31D409" w:rsidR="005B4C63" w:rsidRDefault="006B2966" w:rsidP="005D5D47">
      <w:hyperlink r:id="rId71" w:history="1">
        <w:r w:rsidR="005B4C63" w:rsidRPr="00346C1B">
          <w:rPr>
            <w:rStyle w:val="Hyperlink"/>
          </w:rPr>
          <w:t>https://www.snopes.com/</w:t>
        </w:r>
      </w:hyperlink>
    </w:p>
    <w:p w14:paraId="170CFBA6" w14:textId="77777777" w:rsidR="005B4C63" w:rsidRDefault="006B2966" w:rsidP="005D5D47">
      <w:hyperlink r:id="rId72" w:history="1">
        <w:r w:rsidR="005B4C63" w:rsidRPr="00346C1B">
          <w:rPr>
            <w:rStyle w:val="Hyperlink"/>
          </w:rPr>
          <w:t>https://www.truthorfiction.com/</w:t>
        </w:r>
      </w:hyperlink>
    </w:p>
    <w:p w14:paraId="7E230B78" w14:textId="109ECEB4" w:rsidR="005B4C63" w:rsidRDefault="006B2966" w:rsidP="005D5D47">
      <w:hyperlink r:id="rId73" w:history="1">
        <w:r w:rsidR="005B4C63" w:rsidRPr="00346C1B">
          <w:rPr>
            <w:rStyle w:val="Hyperlink"/>
          </w:rPr>
          <w:t>https://fullfact.org/</w:t>
        </w:r>
      </w:hyperlink>
    </w:p>
    <w:p w14:paraId="100C7E78" w14:textId="58C790DD" w:rsidR="005B4C63" w:rsidRDefault="006B2966" w:rsidP="005D5D47">
      <w:hyperlink r:id="rId74" w:history="1">
        <w:r w:rsidR="005B4C63" w:rsidRPr="00346C1B">
          <w:rPr>
            <w:rStyle w:val="Hyperlink"/>
          </w:rPr>
          <w:t>http://hoax-slayer.com/</w:t>
        </w:r>
      </w:hyperlink>
    </w:p>
    <w:p w14:paraId="789908BB" w14:textId="6DD2CDDF" w:rsidR="005B4C63" w:rsidRDefault="006B2966" w:rsidP="005B4C63">
      <w:hyperlink r:id="rId75" w:history="1">
        <w:r w:rsidR="005B4C63" w:rsidRPr="00346C1B">
          <w:rPr>
            <w:rStyle w:val="Hyperlink"/>
          </w:rPr>
          <w:t>https://reporterslab.org/fact-checking/</w:t>
        </w:r>
      </w:hyperlink>
    </w:p>
    <w:p w14:paraId="5A49C048" w14:textId="2B4D2960" w:rsidR="005B4C63" w:rsidRDefault="006B2966" w:rsidP="005D5D47">
      <w:hyperlink r:id="rId76" w:history="1">
        <w:r w:rsidR="005B4C63" w:rsidRPr="00346C1B">
          <w:rPr>
            <w:rStyle w:val="Hyperlink"/>
          </w:rPr>
          <w:t>http://fiskkit.com/</w:t>
        </w:r>
      </w:hyperlink>
    </w:p>
    <w:p w14:paraId="5D165241" w14:textId="678A006A" w:rsidR="005B4C63" w:rsidRDefault="006B2966" w:rsidP="005D5D47">
      <w:hyperlink r:id="rId77" w:history="1">
        <w:r w:rsidR="005B4C63" w:rsidRPr="00346C1B">
          <w:rPr>
            <w:rStyle w:val="Hyperlink"/>
          </w:rPr>
          <w:t>https://blog.google/topics/journalism-news/labeling-fact-check-articles-google-news/</w:t>
        </w:r>
      </w:hyperlink>
    </w:p>
    <w:p w14:paraId="0EB5EEC0" w14:textId="7DD7DBC0" w:rsidR="005B4C63" w:rsidRDefault="005B4C63" w:rsidP="005D5D47">
      <w:r w:rsidRPr="005B4C63">
        <w:t xml:space="preserve"> </w:t>
      </w:r>
    </w:p>
    <w:p w14:paraId="6034976F" w14:textId="608F8B17" w:rsidR="005B4C63" w:rsidRDefault="006B2966" w:rsidP="005D5D47">
      <w:hyperlink r:id="rId78" w:history="1">
        <w:r w:rsidR="005B4C63" w:rsidRPr="00346C1B">
          <w:rPr>
            <w:rStyle w:val="Hyperlink"/>
          </w:rPr>
          <w:t>https://newsroom.fb.com/news/2016/12/news-feed-fyi-addressing-hoaxes-and-fake-news/</w:t>
        </w:r>
      </w:hyperlink>
    </w:p>
    <w:p w14:paraId="7F9870DF" w14:textId="584B6A29" w:rsidR="005B4C63" w:rsidRDefault="005B4C63" w:rsidP="005D5D47">
      <w:r w:rsidRPr="005B4C63">
        <w:t xml:space="preserve"> </w:t>
      </w:r>
      <w:hyperlink r:id="rId79" w:history="1">
        <w:r w:rsidRPr="00346C1B">
          <w:rPr>
            <w:rStyle w:val="Hyperlink"/>
          </w:rPr>
          <w:t>https://blog.twitter.com/2010/trust-and-safety</w:t>
        </w:r>
      </w:hyperlink>
    </w:p>
    <w:p w14:paraId="38610A2D" w14:textId="77777777" w:rsidR="005B4C63" w:rsidRDefault="006B2966" w:rsidP="005B4C63">
      <w:hyperlink r:id="rId80" w:history="1">
        <w:r w:rsidR="005B4C63" w:rsidRPr="00346C1B">
          <w:rPr>
            <w:rStyle w:val="Hyperlink"/>
          </w:rPr>
          <w:t>http://service.account.weibo.com/</w:t>
        </w:r>
      </w:hyperlink>
      <w:r w:rsidR="005B4C63">
        <w:t xml:space="preserve">   </w:t>
      </w:r>
      <w:r w:rsidR="005B4C63" w:rsidRPr="005B4C63">
        <w:t xml:space="preserve"> (sign in required)</w:t>
      </w:r>
    </w:p>
    <w:p w14:paraId="666A8CE4" w14:textId="4CA665C4" w:rsidR="005B4C63" w:rsidRDefault="006B2966" w:rsidP="005D5D47">
      <w:hyperlink r:id="rId81" w:history="1">
        <w:r w:rsidR="005B4C63" w:rsidRPr="00346C1B">
          <w:rPr>
            <w:rStyle w:val="Hyperlink"/>
          </w:rPr>
          <w:t>http://www.axiapr.com/blog/elements-of-news</w:t>
        </w:r>
      </w:hyperlink>
      <w:r w:rsidR="005B4C63">
        <w:t xml:space="preserve">  (</w:t>
      </w:r>
      <w:r w:rsidR="005B4C63" w:rsidRPr="005B4C63">
        <w:t>fact-checking studies that have considered timeliness are to date limited, given the importance of timeliness in news</w:t>
      </w:r>
      <w:r w:rsidR="005B4C63">
        <w:t>)</w:t>
      </w:r>
    </w:p>
    <w:p w14:paraId="295D4B2B" w14:textId="21766A16" w:rsidR="005D5D47" w:rsidRDefault="005D5D47" w:rsidP="005D5D47"/>
    <w:p w14:paraId="77CCAE23" w14:textId="20D44C04" w:rsidR="00370F12" w:rsidRDefault="00583A14" w:rsidP="00370F12">
      <w:r w:rsidRPr="00583A14">
        <w:t>The source url is  accessed and the downloaded content parsed using the Newspaper library</w:t>
      </w:r>
    </w:p>
    <w:p w14:paraId="0B7507F4" w14:textId="33337F2C" w:rsidR="00583A14" w:rsidRDefault="00583A14" w:rsidP="00370F12">
      <w:pPr>
        <w:rPr>
          <w:rStyle w:val="Hyperlink"/>
        </w:rPr>
      </w:pPr>
      <w:r>
        <w:t xml:space="preserve">Link  </w:t>
      </w:r>
      <w:hyperlink r:id="rId82" w:history="1">
        <w:r>
          <w:rPr>
            <w:rStyle w:val="Hyperlink"/>
          </w:rPr>
          <w:t>https://github.com/codelucas/newspaper/</w:t>
        </w:r>
      </w:hyperlink>
    </w:p>
    <w:p w14:paraId="59A2980B" w14:textId="4F87B6DD" w:rsidR="000F5AE9" w:rsidRDefault="000F5AE9" w:rsidP="00370F12">
      <w:pPr>
        <w:rPr>
          <w:rStyle w:val="Hyperlink"/>
          <w:color w:val="auto"/>
          <w:u w:val="none"/>
        </w:rPr>
      </w:pPr>
      <w:r w:rsidRPr="000F5AE9">
        <w:rPr>
          <w:rStyle w:val="Hyperlink"/>
          <w:color w:val="auto"/>
          <w:u w:val="none"/>
        </w:rPr>
        <w:t xml:space="preserve">FakeNewsNet: </w:t>
      </w:r>
      <w:r>
        <w:rPr>
          <w:rStyle w:val="Hyperlink"/>
          <w:color w:val="auto"/>
          <w:u w:val="none"/>
        </w:rPr>
        <w:t xml:space="preserve">  </w:t>
      </w:r>
      <w:hyperlink r:id="rId83" w:history="1">
        <w:r w:rsidRPr="00655C9B">
          <w:rPr>
            <w:rStyle w:val="Hyperlink"/>
          </w:rPr>
          <w:t>https://github.com/KaiDMML/FakeNewsNet</w:t>
        </w:r>
      </w:hyperlink>
      <w:r>
        <w:rPr>
          <w:rStyle w:val="Hyperlink"/>
          <w:color w:val="auto"/>
          <w:u w:val="none"/>
        </w:rPr>
        <w:t xml:space="preserve">  </w:t>
      </w:r>
      <w:r w:rsidRPr="000F5AE9">
        <w:rPr>
          <w:rStyle w:val="Hyperlink"/>
          <w:color w:val="auto"/>
          <w:u w:val="none"/>
        </w:rPr>
        <w:t>The dataset is constructed using an end-to-end system,FakeNewsTracker</w:t>
      </w:r>
      <w:r>
        <w:rPr>
          <w:rStyle w:val="Hyperlink"/>
          <w:color w:val="auto"/>
          <w:u w:val="none"/>
        </w:rPr>
        <w:t xml:space="preserve">  </w:t>
      </w:r>
      <w:hyperlink r:id="rId84" w:history="1">
        <w:r w:rsidRPr="00655C9B">
          <w:rPr>
            <w:rStyle w:val="Hyperlink"/>
          </w:rPr>
          <w:t>http://blogtrackers.fulton.asu.edu:3000</w:t>
        </w:r>
      </w:hyperlink>
    </w:p>
    <w:p w14:paraId="44DD0CD5" w14:textId="63D336FE" w:rsidR="000F5AE9" w:rsidRDefault="000F5AE9" w:rsidP="00370F12">
      <w:pPr>
        <w:rPr>
          <w:rStyle w:val="Hyperlink"/>
          <w:color w:val="auto"/>
          <w:u w:val="none"/>
        </w:rPr>
      </w:pPr>
      <w:r>
        <w:rPr>
          <w:rStyle w:val="Hyperlink"/>
          <w:color w:val="auto"/>
          <w:u w:val="none"/>
        </w:rPr>
        <w:t xml:space="preserve">BuzzFeedNews:  </w:t>
      </w:r>
      <w:hyperlink r:id="rId85" w:history="1">
        <w:r w:rsidRPr="00655C9B">
          <w:rPr>
            <w:rStyle w:val="Hyperlink"/>
          </w:rPr>
          <w:t>https://github.com/BuzzFeedNews/2016-10-facebook-factcheck/tree/master/data</w:t>
        </w:r>
      </w:hyperlink>
    </w:p>
    <w:p w14:paraId="38F23B9F" w14:textId="3FE60C0B" w:rsidR="00C2701B" w:rsidRDefault="000F5AE9" w:rsidP="00370F12">
      <w:pPr>
        <w:rPr>
          <w:rStyle w:val="Hyperlink"/>
          <w:color w:val="auto"/>
          <w:u w:val="none"/>
        </w:rPr>
      </w:pPr>
      <w:r>
        <w:rPr>
          <w:rStyle w:val="Hyperlink"/>
          <w:color w:val="auto"/>
          <w:u w:val="none"/>
        </w:rPr>
        <w:t xml:space="preserve">LIAR   </w:t>
      </w:r>
      <w:r w:rsidRPr="000F5AE9">
        <w:rPr>
          <w:rStyle w:val="Hyperlink"/>
          <w:color w:val="auto"/>
          <w:u w:val="none"/>
        </w:rPr>
        <w:t>https://www.cs.ucsb.edu/ william/software.html</w:t>
      </w:r>
    </w:p>
    <w:p w14:paraId="3320F7B4" w14:textId="41DFB564" w:rsidR="000F5AE9" w:rsidRDefault="000F5AE9" w:rsidP="00370F12">
      <w:pPr>
        <w:rPr>
          <w:rStyle w:val="Hyperlink"/>
          <w:color w:val="auto"/>
          <w:u w:val="none"/>
        </w:rPr>
      </w:pPr>
      <w:r>
        <w:rPr>
          <w:rStyle w:val="Hyperlink"/>
          <w:color w:val="auto"/>
          <w:u w:val="none"/>
        </w:rPr>
        <w:t xml:space="preserve">BS Detector  </w:t>
      </w:r>
      <w:hyperlink r:id="rId86" w:history="1">
        <w:r w:rsidRPr="00655C9B">
          <w:rPr>
            <w:rStyle w:val="Hyperlink"/>
          </w:rPr>
          <w:t>https://github.com/bs-detector/bs-detector</w:t>
        </w:r>
      </w:hyperlink>
    </w:p>
    <w:p w14:paraId="51555B85" w14:textId="08E8F031" w:rsidR="000F5AE9" w:rsidRDefault="000F5AE9" w:rsidP="00370F12">
      <w:pPr>
        <w:rPr>
          <w:rStyle w:val="Hyperlink"/>
          <w:color w:val="auto"/>
          <w:u w:val="none"/>
        </w:rPr>
      </w:pPr>
      <w:r>
        <w:rPr>
          <w:rStyle w:val="Hyperlink"/>
          <w:color w:val="auto"/>
          <w:u w:val="none"/>
        </w:rPr>
        <w:t xml:space="preserve">CREDBANK   </w:t>
      </w:r>
      <w:hyperlink r:id="rId87" w:history="1">
        <w:r w:rsidRPr="00655C9B">
          <w:rPr>
            <w:rStyle w:val="Hyperlink"/>
          </w:rPr>
          <w:t>http://compsocial.github.io/CREDBANK-data/</w:t>
        </w:r>
      </w:hyperlink>
    </w:p>
    <w:p w14:paraId="2599613B" w14:textId="2394A979" w:rsidR="000F5AE9" w:rsidRDefault="000F5AE9" w:rsidP="00370F12">
      <w:pPr>
        <w:rPr>
          <w:rStyle w:val="Hyperlink"/>
          <w:color w:val="auto"/>
          <w:u w:val="none"/>
        </w:rPr>
      </w:pPr>
      <w:r>
        <w:rPr>
          <w:rStyle w:val="Hyperlink"/>
          <w:color w:val="auto"/>
          <w:u w:val="none"/>
        </w:rPr>
        <w:t xml:space="preserve">BuzzFace   </w:t>
      </w:r>
      <w:hyperlink r:id="rId88" w:history="1">
        <w:r w:rsidRPr="00655C9B">
          <w:rPr>
            <w:rStyle w:val="Hyperlink"/>
          </w:rPr>
          <w:t>https://github.com/gsantia/BuzzFace</w:t>
        </w:r>
      </w:hyperlink>
    </w:p>
    <w:p w14:paraId="1F555E71" w14:textId="7768CE32" w:rsidR="000F5AE9" w:rsidRDefault="000F5AE9" w:rsidP="00370F12">
      <w:pPr>
        <w:rPr>
          <w:rStyle w:val="Hyperlink"/>
          <w:color w:val="auto"/>
          <w:u w:val="none"/>
        </w:rPr>
      </w:pPr>
      <w:r>
        <w:rPr>
          <w:rStyle w:val="Hyperlink"/>
          <w:color w:val="auto"/>
          <w:u w:val="none"/>
        </w:rPr>
        <w:t xml:space="preserve">FacebookHoax  </w:t>
      </w:r>
      <w:hyperlink r:id="rId89" w:history="1">
        <w:r w:rsidRPr="00655C9B">
          <w:rPr>
            <w:rStyle w:val="Hyperlink"/>
          </w:rPr>
          <w:t>https://github.com/gabll/some-like-it-hoax</w:t>
        </w:r>
      </w:hyperlink>
    </w:p>
    <w:p w14:paraId="0ABB49F4" w14:textId="4E10DDCC" w:rsidR="00C2701B" w:rsidRDefault="00C2701B" w:rsidP="00370F12">
      <w:pPr>
        <w:rPr>
          <w:rStyle w:val="Hyperlink"/>
          <w:color w:val="auto"/>
          <w:u w:val="none"/>
        </w:rPr>
      </w:pPr>
    </w:p>
    <w:p w14:paraId="0FA659F1" w14:textId="77777777" w:rsidR="00C2701B" w:rsidRDefault="00C2701B" w:rsidP="00C2701B">
      <w:pPr>
        <w:rPr>
          <w:rStyle w:val="Hyperlink"/>
          <w:color w:val="auto"/>
          <w:u w:val="none"/>
        </w:rPr>
      </w:pPr>
      <w:r w:rsidRPr="00C2701B">
        <w:rPr>
          <w:rStyle w:val="Hyperlink"/>
          <w:b/>
          <w:bCs/>
          <w:color w:val="auto"/>
          <w:u w:val="none"/>
        </w:rPr>
        <w:t>BuzzFeedNews</w:t>
      </w:r>
      <w:r w:rsidRPr="00C2701B">
        <w:rPr>
          <w:rStyle w:val="Hyperlink"/>
          <w:color w:val="auto"/>
          <w:u w:val="none"/>
        </w:rPr>
        <w:t xml:space="preserve"> : This dataset comprises a complete sample of news published in Facebook from 9 news agencies over a week close to the 2016 U.S. election from Septem- ber 19 to 23 and September 26 and 27. Every post and the linked article were fact-checked claim-by-claim by 5 Buz- zFeed journalists. It contains 1,627 articles 826 mainstream, 356 left-wing, and 545 right-wing articles. </w:t>
      </w:r>
    </w:p>
    <w:p w14:paraId="3944E1D3" w14:textId="77777777" w:rsidR="00C2701B" w:rsidRDefault="00C2701B" w:rsidP="00C2701B">
      <w:pPr>
        <w:rPr>
          <w:rStyle w:val="Hyperlink"/>
          <w:color w:val="auto"/>
          <w:u w:val="none"/>
        </w:rPr>
      </w:pPr>
      <w:r w:rsidRPr="00C2701B">
        <w:rPr>
          <w:rStyle w:val="Hyperlink"/>
          <w:b/>
          <w:bCs/>
          <w:color w:val="auto"/>
          <w:u w:val="none"/>
        </w:rPr>
        <w:t xml:space="preserve">LIAR </w:t>
      </w:r>
      <w:r w:rsidRPr="00C2701B">
        <w:rPr>
          <w:rStyle w:val="Hyperlink"/>
          <w:color w:val="auto"/>
          <w:u w:val="none"/>
        </w:rPr>
        <w:t xml:space="preserve">: This dataset (Wang 2017) is collected from fact- checking website PolitiFact. It has 12.8 K human </w:t>
      </w:r>
      <w:r>
        <w:rPr>
          <w:rStyle w:val="Hyperlink"/>
          <w:color w:val="auto"/>
          <w:u w:val="none"/>
        </w:rPr>
        <w:t xml:space="preserve">labelled </w:t>
      </w:r>
      <w:r w:rsidRPr="00C2701B">
        <w:rPr>
          <w:rStyle w:val="Hyperlink"/>
          <w:color w:val="auto"/>
          <w:u w:val="none"/>
        </w:rPr>
        <w:t xml:space="preserve">short statements collected from PolitiFact and the statements are labeled into six categories ranging from completely false to completely true as pants on fire, false, barely-true, half- true, mostly true, and true. </w:t>
      </w:r>
    </w:p>
    <w:p w14:paraId="080DE069" w14:textId="77777777" w:rsidR="00C2701B" w:rsidRDefault="00C2701B" w:rsidP="00C2701B">
      <w:pPr>
        <w:rPr>
          <w:rStyle w:val="Hyperlink"/>
          <w:color w:val="auto"/>
          <w:u w:val="none"/>
        </w:rPr>
      </w:pPr>
      <w:r w:rsidRPr="00C2701B">
        <w:rPr>
          <w:rStyle w:val="Hyperlink"/>
          <w:b/>
          <w:bCs/>
          <w:color w:val="auto"/>
          <w:u w:val="none"/>
        </w:rPr>
        <w:t>BS Detector</w:t>
      </w:r>
      <w:r w:rsidRPr="00C2701B">
        <w:rPr>
          <w:rStyle w:val="Hyperlink"/>
          <w:color w:val="auto"/>
          <w:u w:val="none"/>
        </w:rPr>
        <w:t xml:space="preserve"> : This dataset is collected from a browserextension called BS detector developed for checking news veracity. It searches all links on a given web page for refer- ences to unreliable sources by checking against a manually compiled list of domains. The labels are the outputs of the BS detector, rather than human annotators. </w:t>
      </w:r>
    </w:p>
    <w:p w14:paraId="3C95E221" w14:textId="6F6B31C5" w:rsidR="00C2701B" w:rsidRDefault="00C2701B" w:rsidP="00C2701B">
      <w:pPr>
        <w:rPr>
          <w:rStyle w:val="Hyperlink"/>
          <w:color w:val="auto"/>
          <w:u w:val="none"/>
        </w:rPr>
      </w:pPr>
      <w:r w:rsidRPr="00C2701B">
        <w:rPr>
          <w:rStyle w:val="Hyperlink"/>
          <w:b/>
          <w:bCs/>
          <w:color w:val="auto"/>
          <w:u w:val="none"/>
        </w:rPr>
        <w:t xml:space="preserve">CREDBANK </w:t>
      </w:r>
      <w:r w:rsidRPr="00C2701B">
        <w:rPr>
          <w:rStyle w:val="Hyperlink"/>
          <w:color w:val="auto"/>
          <w:u w:val="none"/>
        </w:rPr>
        <w:t xml:space="preserve">: This is a large-scale crowd-sourceddataset (Mitra and Gilbert ) of around 60 million tweets that cover 96 days starting from Oct. 2015. The tweets are related to over 1,000 news events. Each event is assessed for credi- bilities by 30 annotators from Amazon Mechanical Turk. </w:t>
      </w:r>
    </w:p>
    <w:p w14:paraId="65C5AF19" w14:textId="77777777" w:rsidR="00C2701B" w:rsidRDefault="00C2701B" w:rsidP="00C2701B">
      <w:pPr>
        <w:rPr>
          <w:rStyle w:val="Hyperlink"/>
          <w:color w:val="auto"/>
          <w:u w:val="none"/>
        </w:rPr>
      </w:pPr>
      <w:r w:rsidRPr="00C2701B">
        <w:rPr>
          <w:rStyle w:val="Hyperlink"/>
          <w:b/>
          <w:bCs/>
          <w:color w:val="auto"/>
          <w:u w:val="none"/>
        </w:rPr>
        <w:t>BuzzFace</w:t>
      </w:r>
      <w:r w:rsidRPr="00C2701B">
        <w:rPr>
          <w:rStyle w:val="Hyperlink"/>
          <w:color w:val="auto"/>
          <w:u w:val="none"/>
        </w:rPr>
        <w:t xml:space="preserve"> : This dataset (Santia and Williams ) is collected by extending the BuzzFeed dataset with comments related to news articles on Facebook. The dataset contains 2263 news articles and 1.6 million comments discussing news content. </w:t>
      </w:r>
    </w:p>
    <w:p w14:paraId="1DD2F475" w14:textId="648FF181" w:rsidR="00C2701B" w:rsidRDefault="00C2701B" w:rsidP="00C2701B">
      <w:pPr>
        <w:rPr>
          <w:rStyle w:val="Hyperlink"/>
          <w:color w:val="auto"/>
          <w:u w:val="none"/>
        </w:rPr>
      </w:pPr>
      <w:r w:rsidRPr="00C2701B">
        <w:rPr>
          <w:rStyle w:val="Hyperlink"/>
          <w:b/>
          <w:bCs/>
          <w:color w:val="auto"/>
          <w:u w:val="none"/>
        </w:rPr>
        <w:lastRenderedPageBreak/>
        <w:t>FacebookHoax</w:t>
      </w:r>
      <w:r w:rsidRPr="00C2701B">
        <w:rPr>
          <w:rStyle w:val="Hyperlink"/>
          <w:color w:val="auto"/>
          <w:u w:val="none"/>
        </w:rPr>
        <w:t xml:space="preserve"> : This dataset (Tacchini et al. 2017) comprises information related to posts from the facebook pages related to scientific news (non- hoax) and conspir- acy pages (hoax) collected using Facebook Graph API. The dataset contains 15,500 posts from 32 pages (14 conspiracy and 18 scientific) with more than 2,300,000 likes. </w:t>
      </w:r>
    </w:p>
    <w:p w14:paraId="0130CDC4" w14:textId="77777777" w:rsidR="00C2701B" w:rsidRPr="00C2701B" w:rsidRDefault="00C2701B" w:rsidP="00C2701B">
      <w:pPr>
        <w:rPr>
          <w:rStyle w:val="Hyperlink"/>
          <w:color w:val="auto"/>
          <w:u w:val="none"/>
        </w:rPr>
      </w:pPr>
    </w:p>
    <w:p w14:paraId="7819B1E0" w14:textId="2FA3C084" w:rsidR="00C2701B" w:rsidRDefault="00C2701B" w:rsidP="00C2701B">
      <w:pPr>
        <w:jc w:val="both"/>
        <w:rPr>
          <w:rStyle w:val="Hyperlink"/>
          <w:color w:val="auto"/>
          <w:u w:val="none"/>
        </w:rPr>
      </w:pPr>
      <w:r w:rsidRPr="00C2701B">
        <w:rPr>
          <w:rStyle w:val="Hyperlink"/>
          <w:color w:val="auto"/>
          <w:u w:val="none"/>
        </w:rPr>
        <w:t>BuzzFeedNews only contains headlines and text for each news piece and covers news articles from very few news agencies. LIAR dataset contains mostly short statements instead of entire news articles with the meta at- tributes. BS Detector data is collected and annotated by using a developed news veracity checking tool, rather than using human expert annotators. CREDBANK dataset was originally collected for evaluating tweet credibilities and the tweets in the dataset are not related to the fake news articles and hence cannot be effectively used for fake news detection. BuzzFace dataset has basic news contents and social context information but it does not capture the temporal information. The FacebookHoax dataset consists very few instances about the conspiracy theories and scientific news.</w:t>
      </w:r>
    </w:p>
    <w:p w14:paraId="381D46F8" w14:textId="563868B7" w:rsidR="00884415" w:rsidRDefault="00884415" w:rsidP="00C2701B">
      <w:pPr>
        <w:jc w:val="both"/>
        <w:rPr>
          <w:rStyle w:val="Hyperlink"/>
          <w:color w:val="auto"/>
          <w:u w:val="none"/>
        </w:rPr>
      </w:pPr>
    </w:p>
    <w:p w14:paraId="4D161F67" w14:textId="05B231A0" w:rsidR="00884415" w:rsidRDefault="006B2966" w:rsidP="00C2701B">
      <w:pPr>
        <w:jc w:val="both"/>
        <w:rPr>
          <w:rStyle w:val="Hyperlink"/>
          <w:color w:val="auto"/>
          <w:u w:val="none"/>
        </w:rPr>
      </w:pPr>
      <w:hyperlink r:id="rId90" w:history="1">
        <w:r w:rsidR="00884415">
          <w:rPr>
            <w:rStyle w:val="Hyperlink"/>
          </w:rPr>
          <w:t>https://www.kaggle.com/kumudchauhan/fake-news-analysis-and-classification</w:t>
        </w:r>
      </w:hyperlink>
    </w:p>
    <w:p w14:paraId="5C88C02B" w14:textId="77777777" w:rsidR="000F5AE9" w:rsidRDefault="000F5AE9" w:rsidP="00370F12">
      <w:pPr>
        <w:rPr>
          <w:rStyle w:val="Hyperlink"/>
          <w:color w:val="auto"/>
          <w:u w:val="none"/>
        </w:rPr>
      </w:pPr>
    </w:p>
    <w:p w14:paraId="0715AE80" w14:textId="77777777" w:rsidR="007F655F" w:rsidRDefault="007F655F" w:rsidP="007F655F">
      <w:pPr>
        <w:rPr>
          <w:lang w:val="en-US"/>
        </w:rPr>
      </w:pPr>
      <w:r>
        <w:rPr>
          <w:lang w:val="en-US"/>
        </w:rPr>
        <w:t>Fake news detection papers with code</w:t>
      </w:r>
    </w:p>
    <w:p w14:paraId="65D41DE5" w14:textId="77777777" w:rsidR="007F655F" w:rsidRDefault="006B2966" w:rsidP="007F655F">
      <w:hyperlink r:id="rId91" w:history="1">
        <w:r w:rsidR="007F655F">
          <w:rPr>
            <w:rStyle w:val="Hyperlink"/>
          </w:rPr>
          <w:t>https://paperswithcode.com/task/fake-news-detection/latest</w:t>
        </w:r>
      </w:hyperlink>
      <w:r w:rsidR="007F655F">
        <w:t xml:space="preserve"> </w:t>
      </w:r>
    </w:p>
    <w:p w14:paraId="158BB947" w14:textId="77777777" w:rsidR="007F655F" w:rsidRDefault="006B2966" w:rsidP="007F655F">
      <w:pPr>
        <w:rPr>
          <w:rStyle w:val="Hyperlink"/>
        </w:rPr>
      </w:pPr>
      <w:hyperlink r:id="rId92" w:history="1">
        <w:r w:rsidR="007F655F">
          <w:rPr>
            <w:rStyle w:val="Hyperlink"/>
          </w:rPr>
          <w:t>https://paperswithcode.com/task/fake-news-detection</w:t>
        </w:r>
      </w:hyperlink>
    </w:p>
    <w:p w14:paraId="2C4F9F87" w14:textId="77777777" w:rsidR="007F655F" w:rsidRDefault="007F655F" w:rsidP="007F655F">
      <w:pPr>
        <w:rPr>
          <w:rStyle w:val="Hyperlink"/>
        </w:rPr>
      </w:pPr>
    </w:p>
    <w:p w14:paraId="05A7C381" w14:textId="77777777" w:rsidR="007F655F" w:rsidRDefault="007F655F" w:rsidP="007F655F">
      <w:pPr>
        <w:rPr>
          <w:rStyle w:val="Hyperlink"/>
        </w:rPr>
      </w:pPr>
    </w:p>
    <w:p w14:paraId="1003EDF4" w14:textId="77777777" w:rsidR="007F655F" w:rsidRDefault="007F655F" w:rsidP="007F655F">
      <w:r>
        <w:t>international workshop on semantic evaluation (SEMEVAL 2016,2017,2018,2019,2020)</w:t>
      </w:r>
    </w:p>
    <w:p w14:paraId="01CC6510" w14:textId="77777777" w:rsidR="007F655F" w:rsidRDefault="007F655F" w:rsidP="007F655F">
      <w:r>
        <w:t>refer papers and datasets of semeval for problems also</w:t>
      </w:r>
    </w:p>
    <w:p w14:paraId="194DCBDD" w14:textId="206DEC48" w:rsidR="007F655F" w:rsidRDefault="006B2966" w:rsidP="007F655F">
      <w:pPr>
        <w:rPr>
          <w:rStyle w:val="Hyperlink"/>
        </w:rPr>
      </w:pPr>
      <w:hyperlink r:id="rId93" w:history="1">
        <w:r w:rsidR="007F655F">
          <w:rPr>
            <w:rStyle w:val="Hyperlink"/>
          </w:rPr>
          <w:t>http://alt.qcri.org/semeval2019/index.php?id=tasks</w:t>
        </w:r>
      </w:hyperlink>
    </w:p>
    <w:p w14:paraId="340E464C" w14:textId="22AB97AB" w:rsidR="006B2966" w:rsidRDefault="006B2966" w:rsidP="007F655F">
      <w:pPr>
        <w:rPr>
          <w:rStyle w:val="Hyperlink"/>
        </w:rPr>
      </w:pPr>
    </w:p>
    <w:p w14:paraId="2BE64E98" w14:textId="5301C538" w:rsidR="006B2966" w:rsidRDefault="006B2966" w:rsidP="007F655F">
      <w:hyperlink r:id="rId94" w:history="1">
        <w:r>
          <w:rPr>
            <w:rStyle w:val="Hyperlink"/>
          </w:rPr>
          <w:t>http://precog.iiitd.edu.in/resources.html</w:t>
        </w:r>
      </w:hyperlink>
      <w:r>
        <w:t xml:space="preserve"> (important dataset link)</w:t>
      </w:r>
      <w:bookmarkStart w:id="0" w:name="_GoBack"/>
      <w:bookmarkEnd w:id="0"/>
    </w:p>
    <w:p w14:paraId="5892A7D7" w14:textId="77777777" w:rsidR="007F655F" w:rsidRPr="00DD072F" w:rsidRDefault="007F655F" w:rsidP="007F655F">
      <w:pPr>
        <w:rPr>
          <w:lang w:val="en-US"/>
        </w:rPr>
      </w:pPr>
    </w:p>
    <w:p w14:paraId="1816BCE4" w14:textId="77777777" w:rsidR="000F5AE9" w:rsidRDefault="000F5AE9" w:rsidP="00370F12">
      <w:pPr>
        <w:rPr>
          <w:rStyle w:val="Hyperlink"/>
          <w:color w:val="auto"/>
          <w:u w:val="none"/>
        </w:rPr>
      </w:pPr>
    </w:p>
    <w:p w14:paraId="1FDDA246" w14:textId="77777777" w:rsidR="000F5AE9" w:rsidRPr="000F5AE9" w:rsidRDefault="000F5AE9" w:rsidP="00370F12"/>
    <w:p w14:paraId="1FE5BCB2" w14:textId="77777777" w:rsidR="00583A14" w:rsidRDefault="00583A14" w:rsidP="00370F12"/>
    <w:p w14:paraId="665EA9B7" w14:textId="29EEB49D" w:rsidR="00370F12" w:rsidRDefault="00370F12" w:rsidP="00370F12"/>
    <w:p w14:paraId="6207DF8C" w14:textId="77777777" w:rsidR="00370F12" w:rsidRDefault="00370F12" w:rsidP="003D0F43"/>
    <w:p w14:paraId="09E26B8C" w14:textId="77777777" w:rsidR="003D0F43" w:rsidRDefault="003D0F43" w:rsidP="003D0F43"/>
    <w:p w14:paraId="0D61E023" w14:textId="77777777" w:rsidR="003D0F43" w:rsidRDefault="003D0F43" w:rsidP="009015B3"/>
    <w:p w14:paraId="1C1B50B3" w14:textId="48A5FCC0" w:rsidR="00772AC6" w:rsidRDefault="00772AC6" w:rsidP="009015B3"/>
    <w:p w14:paraId="108AE4B8" w14:textId="77777777" w:rsidR="009549E9" w:rsidRPr="009549E9" w:rsidRDefault="009549E9" w:rsidP="009549E9"/>
    <w:p w14:paraId="5EAFFFC2" w14:textId="3C3817CE" w:rsidR="009549E9" w:rsidRPr="009549E9" w:rsidRDefault="009549E9" w:rsidP="009549E9">
      <w:pPr>
        <w:spacing w:before="450" w:after="150" w:line="240" w:lineRule="auto"/>
        <w:outlineLvl w:val="1"/>
        <w:rPr>
          <w:rFonts w:ascii="Georgia" w:eastAsia="Times New Roman" w:hAnsi="Georgia" w:cs="Times New Roman"/>
          <w:color w:val="3E4349"/>
          <w:sz w:val="46"/>
          <w:szCs w:val="46"/>
          <w:lang w:eastAsia="en-IN"/>
        </w:rPr>
      </w:pPr>
    </w:p>
    <w:p w14:paraId="5D6A4262" w14:textId="77777777" w:rsidR="009549E9" w:rsidRDefault="009549E9" w:rsidP="00753FBC"/>
    <w:p w14:paraId="42FB3792" w14:textId="77777777" w:rsidR="000918A7" w:rsidRDefault="000918A7" w:rsidP="00753FBC"/>
    <w:p w14:paraId="23F6D7A7" w14:textId="77777777" w:rsidR="007A4365" w:rsidRDefault="007A4365" w:rsidP="008962D1"/>
    <w:p w14:paraId="783B099C" w14:textId="77777777" w:rsidR="008962D1" w:rsidRDefault="008962D1"/>
    <w:sectPr w:rsidR="008962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laborateligh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DE3788"/>
    <w:multiLevelType w:val="multilevel"/>
    <w:tmpl w:val="284C3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0NDE1MbYwMQfyzJV0lIJTi4sz8/NACoxrAegD7ugsAAAA"/>
  </w:docVars>
  <w:rsids>
    <w:rsidRoot w:val="00A860E5"/>
    <w:rsid w:val="00062D72"/>
    <w:rsid w:val="000918A7"/>
    <w:rsid w:val="000F5AE9"/>
    <w:rsid w:val="00100152"/>
    <w:rsid w:val="001653E8"/>
    <w:rsid w:val="00235F17"/>
    <w:rsid w:val="00321229"/>
    <w:rsid w:val="00370F12"/>
    <w:rsid w:val="003D0F43"/>
    <w:rsid w:val="00583A14"/>
    <w:rsid w:val="005B4C63"/>
    <w:rsid w:val="005D5D47"/>
    <w:rsid w:val="006A6273"/>
    <w:rsid w:val="006B2966"/>
    <w:rsid w:val="006C4F44"/>
    <w:rsid w:val="00704D79"/>
    <w:rsid w:val="00753FBC"/>
    <w:rsid w:val="00772AC6"/>
    <w:rsid w:val="007A4365"/>
    <w:rsid w:val="007F655F"/>
    <w:rsid w:val="00884415"/>
    <w:rsid w:val="008962D1"/>
    <w:rsid w:val="009015B3"/>
    <w:rsid w:val="00901ED5"/>
    <w:rsid w:val="0090785B"/>
    <w:rsid w:val="009549E9"/>
    <w:rsid w:val="00A700C3"/>
    <w:rsid w:val="00A858B9"/>
    <w:rsid w:val="00A860E5"/>
    <w:rsid w:val="00AD79DD"/>
    <w:rsid w:val="00B14527"/>
    <w:rsid w:val="00C2701B"/>
    <w:rsid w:val="00C34B0F"/>
    <w:rsid w:val="00C708E0"/>
    <w:rsid w:val="00CE7DFA"/>
    <w:rsid w:val="00D43679"/>
    <w:rsid w:val="00DC6E8C"/>
    <w:rsid w:val="00F22F38"/>
    <w:rsid w:val="00FF060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D03DE"/>
  <w15:chartTrackingRefBased/>
  <w15:docId w15:val="{2403291B-3AFF-4DB7-B1DE-C8362CCFD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49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549E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1ED5"/>
    <w:rPr>
      <w:color w:val="0000FF"/>
      <w:u w:val="single"/>
    </w:rPr>
  </w:style>
  <w:style w:type="character" w:styleId="UnresolvedMention">
    <w:name w:val="Unresolved Mention"/>
    <w:basedOn w:val="DefaultParagraphFont"/>
    <w:uiPriority w:val="99"/>
    <w:semiHidden/>
    <w:unhideWhenUsed/>
    <w:rsid w:val="0090785B"/>
    <w:rPr>
      <w:color w:val="605E5C"/>
      <w:shd w:val="clear" w:color="auto" w:fill="E1DFDD"/>
    </w:rPr>
  </w:style>
  <w:style w:type="paragraph" w:styleId="NormalWeb">
    <w:name w:val="Normal (Web)"/>
    <w:basedOn w:val="Normal"/>
    <w:uiPriority w:val="99"/>
    <w:semiHidden/>
    <w:unhideWhenUsed/>
    <w:rsid w:val="00235F17"/>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Heading2Char">
    <w:name w:val="Heading 2 Char"/>
    <w:basedOn w:val="DefaultParagraphFont"/>
    <w:link w:val="Heading2"/>
    <w:uiPriority w:val="9"/>
    <w:rsid w:val="009549E9"/>
    <w:rPr>
      <w:rFonts w:ascii="Times New Roman" w:eastAsia="Times New Roman" w:hAnsi="Times New Roman" w:cs="Times New Roman"/>
      <w:b/>
      <w:bCs/>
      <w:sz w:val="36"/>
      <w:szCs w:val="36"/>
      <w:lang w:eastAsia="en-IN"/>
    </w:rPr>
  </w:style>
  <w:style w:type="character" w:customStyle="1" w:styleId="Heading1Char">
    <w:name w:val="Heading 1 Char"/>
    <w:basedOn w:val="DefaultParagraphFont"/>
    <w:link w:val="Heading1"/>
    <w:uiPriority w:val="9"/>
    <w:rsid w:val="009549E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50306">
      <w:bodyDiv w:val="1"/>
      <w:marLeft w:val="0"/>
      <w:marRight w:val="0"/>
      <w:marTop w:val="0"/>
      <w:marBottom w:val="0"/>
      <w:divBdr>
        <w:top w:val="none" w:sz="0" w:space="0" w:color="auto"/>
        <w:left w:val="none" w:sz="0" w:space="0" w:color="auto"/>
        <w:bottom w:val="none" w:sz="0" w:space="0" w:color="auto"/>
        <w:right w:val="none" w:sz="0" w:space="0" w:color="auto"/>
      </w:divBdr>
    </w:div>
    <w:div w:id="320936924">
      <w:bodyDiv w:val="1"/>
      <w:marLeft w:val="0"/>
      <w:marRight w:val="0"/>
      <w:marTop w:val="0"/>
      <w:marBottom w:val="0"/>
      <w:divBdr>
        <w:top w:val="none" w:sz="0" w:space="0" w:color="auto"/>
        <w:left w:val="none" w:sz="0" w:space="0" w:color="auto"/>
        <w:bottom w:val="none" w:sz="0" w:space="0" w:color="auto"/>
        <w:right w:val="none" w:sz="0" w:space="0" w:color="auto"/>
      </w:divBdr>
    </w:div>
    <w:div w:id="552888312">
      <w:bodyDiv w:val="1"/>
      <w:marLeft w:val="0"/>
      <w:marRight w:val="0"/>
      <w:marTop w:val="0"/>
      <w:marBottom w:val="0"/>
      <w:divBdr>
        <w:top w:val="none" w:sz="0" w:space="0" w:color="auto"/>
        <w:left w:val="none" w:sz="0" w:space="0" w:color="auto"/>
        <w:bottom w:val="none" w:sz="0" w:space="0" w:color="auto"/>
        <w:right w:val="none" w:sz="0" w:space="0" w:color="auto"/>
      </w:divBdr>
    </w:div>
    <w:div w:id="1501853598">
      <w:bodyDiv w:val="1"/>
      <w:marLeft w:val="0"/>
      <w:marRight w:val="0"/>
      <w:marTop w:val="0"/>
      <w:marBottom w:val="0"/>
      <w:divBdr>
        <w:top w:val="none" w:sz="0" w:space="0" w:color="auto"/>
        <w:left w:val="none" w:sz="0" w:space="0" w:color="auto"/>
        <w:bottom w:val="none" w:sz="0" w:space="0" w:color="auto"/>
        <w:right w:val="none" w:sz="0" w:space="0" w:color="auto"/>
      </w:divBdr>
    </w:div>
    <w:div w:id="1626496186">
      <w:bodyDiv w:val="1"/>
      <w:marLeft w:val="0"/>
      <w:marRight w:val="0"/>
      <w:marTop w:val="0"/>
      <w:marBottom w:val="0"/>
      <w:divBdr>
        <w:top w:val="none" w:sz="0" w:space="0" w:color="auto"/>
        <w:left w:val="none" w:sz="0" w:space="0" w:color="auto"/>
        <w:bottom w:val="none" w:sz="0" w:space="0" w:color="auto"/>
        <w:right w:val="none" w:sz="0" w:space="0" w:color="auto"/>
      </w:divBdr>
    </w:div>
    <w:div w:id="1939822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mergent.info/" TargetMode="External"/><Relationship Id="rId18" Type="http://schemas.openxmlformats.org/officeDocument/2006/relationships/hyperlink" Target="https://www.weibo.com/overseas" TargetMode="External"/><Relationship Id="rId26" Type="http://schemas.openxmlformats.org/officeDocument/2006/relationships/hyperlink" Target="http://trendistic.com" TargetMode="External"/><Relationship Id="rId39" Type="http://schemas.openxmlformats.org/officeDocument/2006/relationships/hyperlink" Target="https://apps.twitter.com" TargetMode="External"/><Relationship Id="rId21" Type="http://schemas.openxmlformats.org/officeDocument/2006/relationships/hyperlink" Target="https://github.com/KaiDMML/FakeNewsNet" TargetMode="External"/><Relationship Id="rId34" Type="http://schemas.openxmlformats.org/officeDocument/2006/relationships/hyperlink" Target="https://www.reddit.com/controversial" TargetMode="External"/><Relationship Id="rId42" Type="http://schemas.openxmlformats.org/officeDocument/2006/relationships/hyperlink" Target="http://www.socialgist.com/press/socialgist-emerges-as-the-first-official-provider-of-social-data-from-chinese-microblogging-platform-sina-weibo/" TargetMode="External"/><Relationship Id="rId47" Type="http://schemas.openxmlformats.org/officeDocument/2006/relationships/hyperlink" Target="http://www.fakenewschallenge.org/" TargetMode="External"/><Relationship Id="rId50" Type="http://schemas.openxmlformats.org/officeDocument/2006/relationships/hyperlink" Target="http://www.emergent.info/" TargetMode="External"/><Relationship Id="rId55" Type="http://schemas.openxmlformats.org/officeDocument/2006/relationships/hyperlink" Target="http://www.invid-project.eu/" TargetMode="External"/><Relationship Id="rId63" Type="http://schemas.openxmlformats.org/officeDocument/2006/relationships/hyperlink" Target="http://www.snopes.com/" TargetMode="External"/><Relationship Id="rId68" Type="http://schemas.openxmlformats.org/officeDocument/2006/relationships/hyperlink" Target="http://www.politifact.com/" TargetMode="External"/><Relationship Id="rId76" Type="http://schemas.openxmlformats.org/officeDocument/2006/relationships/hyperlink" Target="http://fiskkit.com/" TargetMode="External"/><Relationship Id="rId84" Type="http://schemas.openxmlformats.org/officeDocument/2006/relationships/hyperlink" Target="http://blogtrackers.fulton.asu.edu:3000" TargetMode="External"/><Relationship Id="rId89" Type="http://schemas.openxmlformats.org/officeDocument/2006/relationships/hyperlink" Target="https://github.com/gabll/some-like-it-hoax" TargetMode="External"/><Relationship Id="rId7" Type="http://schemas.openxmlformats.org/officeDocument/2006/relationships/hyperlink" Target="http://bit.ly/2sXPpvf" TargetMode="External"/><Relationship Id="rId71" Type="http://schemas.openxmlformats.org/officeDocument/2006/relationships/hyperlink" Target="https://www.snopes.com/" TargetMode="External"/><Relationship Id="rId92" Type="http://schemas.openxmlformats.org/officeDocument/2006/relationships/hyperlink" Target="https://paperswithcode.com/task/fake-news-detection" TargetMode="External"/><Relationship Id="rId2" Type="http://schemas.openxmlformats.org/officeDocument/2006/relationships/styles" Target="styles.xml"/><Relationship Id="rId16" Type="http://schemas.openxmlformats.org/officeDocument/2006/relationships/hyperlink" Target="http://snap.stanford.edu/data/" TargetMode="External"/><Relationship Id="rId29" Type="http://schemas.openxmlformats.org/officeDocument/2006/relationships/hyperlink" Target="http://service.account.weibo.com" TargetMode="External"/><Relationship Id="rId11" Type="http://schemas.openxmlformats.org/officeDocument/2006/relationships/hyperlink" Target="http://www.twittermonitor.net/" TargetMode="External"/><Relationship Id="rId24" Type="http://schemas.openxmlformats.org/officeDocument/2006/relationships/hyperlink" Target="https://www.kaggle.com/mrisdal/fake-news" TargetMode="External"/><Relationship Id="rId32" Type="http://schemas.openxmlformats.org/officeDocument/2006/relationships/hyperlink" Target="https://developer.twitter.com/" TargetMode="External"/><Relationship Id="rId37" Type="http://schemas.openxmlformats.org/officeDocument/2006/relationships/hyperlink" Target="https://issues.apache.org/jira/browse/GIRAPH-1043" TargetMode="External"/><Relationship Id="rId40" Type="http://schemas.openxmlformats.org/officeDocument/2006/relationships/hyperlink" Target="http://open.weibo.com/wiki/API%E6%96%87%E6%A1%A3/en" TargetMode="External"/><Relationship Id="rId45" Type="http://schemas.openxmlformats.org/officeDocument/2006/relationships/hyperlink" Target="https://figshare.com/articles/PHEME_dataset_of_rumours_and_non-rumours/4010619" TargetMode="External"/><Relationship Id="rId53" Type="http://schemas.openxmlformats.org/officeDocument/2006/relationships/hyperlink" Target="http://hoaxy.iuni.iu.edu/" TargetMode="External"/><Relationship Id="rId58" Type="http://schemas.openxmlformats.org/officeDocument/2006/relationships/hyperlink" Target="https://meedan.com/en/check/" TargetMode="External"/><Relationship Id="rId66" Type="http://schemas.openxmlformats.org/officeDocument/2006/relationships/hyperlink" Target="http://us2.campaign-archive1.com/?u=657b595bbd3c63e045787f019&amp;id=2208e04aa6" TargetMode="External"/><Relationship Id="rId74" Type="http://schemas.openxmlformats.org/officeDocument/2006/relationships/hyperlink" Target="http://hoax-slayer.com/" TargetMode="External"/><Relationship Id="rId79" Type="http://schemas.openxmlformats.org/officeDocument/2006/relationships/hyperlink" Target="https://blog.twitter.com/2010/trust-and-safety" TargetMode="External"/><Relationship Id="rId87" Type="http://schemas.openxmlformats.org/officeDocument/2006/relationships/hyperlink" Target="http://compsocial.github.io/CREDBANK-data/" TargetMode="External"/><Relationship Id="rId5" Type="http://schemas.openxmlformats.org/officeDocument/2006/relationships/hyperlink" Target="https://drive.google.com/file/d/0B3e3qZpPtccsMFo5bk9Ib3VCc2c/view" TargetMode="External"/><Relationship Id="rId61" Type="http://schemas.openxmlformats.org/officeDocument/2006/relationships/hyperlink" Target="http://www.nickdiakopoulos.com/2012/01/24/finding-news-sources-in-social-media/" TargetMode="External"/><Relationship Id="rId82" Type="http://schemas.openxmlformats.org/officeDocument/2006/relationships/hyperlink" Target="https://github.com/codelucas/newspaper/" TargetMode="External"/><Relationship Id="rId90" Type="http://schemas.openxmlformats.org/officeDocument/2006/relationships/hyperlink" Target="https://www.kaggle.com/kumudchauhan/fake-news-analysis-and-classification" TargetMode="External"/><Relationship Id="rId95" Type="http://schemas.openxmlformats.org/officeDocument/2006/relationships/fontTable" Target="fontTable.xml"/><Relationship Id="rId19" Type="http://schemas.openxmlformats.org/officeDocument/2006/relationships/hyperlink" Target="http://www-personal.umich.edu/~mejn/netdata/" TargetMode="External"/><Relationship Id="rId14" Type="http://schemas.openxmlformats.org/officeDocument/2006/relationships/hyperlink" Target="https://www.snopes.com/" TargetMode="External"/><Relationship Id="rId22" Type="http://schemas.openxmlformats.org/officeDocument/2006/relationships/hyperlink" Target="https://www.kaggle.com/jruvika/fake-news-detection" TargetMode="External"/><Relationship Id="rId27" Type="http://schemas.openxmlformats.org/officeDocument/2006/relationships/hyperlink" Target="https://www.dropbox.com/s/7ewzdrbelpmrnxu/rumdetect2017.zip?dl=0" TargetMode="External"/><Relationship Id="rId30" Type="http://schemas.openxmlformats.org/officeDocument/2006/relationships/hyperlink" Target="http://www.fakenewschallenge.org/" TargetMode="External"/><Relationship Id="rId35" Type="http://schemas.openxmlformats.org/officeDocument/2006/relationships/hyperlink" Target="https://github.com/reddit-archive/reddit" TargetMode="External"/><Relationship Id="rId43" Type="http://schemas.openxmlformats.org/officeDocument/2006/relationships/hyperlink" Target="https://developers.facebook.com/docs/" TargetMode="External"/><Relationship Id="rId48" Type="http://schemas.openxmlformats.org/officeDocument/2006/relationships/hyperlink" Target="https://github.com/mmihaltz/word2vec-GoogleNews-vectors" TargetMode="External"/><Relationship Id="rId56" Type="http://schemas.openxmlformats.org/officeDocument/2006/relationships/hyperlink" Target="https://firstdraftnews.com/crosscheck-launches/" TargetMode="External"/><Relationship Id="rId64" Type="http://schemas.openxmlformats.org/officeDocument/2006/relationships/hyperlink" Target="https://knightcenter.utexas.edu/" TargetMode="External"/><Relationship Id="rId69" Type="http://schemas.openxmlformats.org/officeDocument/2006/relationships/hyperlink" Target="https://www.factcheck.org/" TargetMode="External"/><Relationship Id="rId77" Type="http://schemas.openxmlformats.org/officeDocument/2006/relationships/hyperlink" Target="https://blog.google/topics/journalism-news/labeling-fact-check-articles-google-news/" TargetMode="External"/><Relationship Id="rId8" Type="http://schemas.openxmlformats.org/officeDocument/2006/relationships/hyperlink" Target="https://scrapy.org/" TargetMode="External"/><Relationship Id="rId51" Type="http://schemas.openxmlformats.org/officeDocument/2006/relationships/hyperlink" Target="https://www.si.umich.edu/research/research-projects/rumorlens/" TargetMode="External"/><Relationship Id="rId72" Type="http://schemas.openxmlformats.org/officeDocument/2006/relationships/hyperlink" Target="https://www.truthorfiction.com/" TargetMode="External"/><Relationship Id="rId80" Type="http://schemas.openxmlformats.org/officeDocument/2006/relationships/hyperlink" Target="http://service.account.weibo.com/" TargetMode="External"/><Relationship Id="rId85" Type="http://schemas.openxmlformats.org/officeDocument/2006/relationships/hyperlink" Target="https://github.com/BuzzFeedNews/2016-10-facebook-factcheck/tree/master/data" TargetMode="External"/><Relationship Id="rId93" Type="http://schemas.openxmlformats.org/officeDocument/2006/relationships/hyperlink" Target="http://alt.qcri.org/semeval2019/index.php?id=tasks" TargetMode="External"/><Relationship Id="rId3" Type="http://schemas.openxmlformats.org/officeDocument/2006/relationships/settings" Target="settings.xml"/><Relationship Id="rId12" Type="http://schemas.openxmlformats.org/officeDocument/2006/relationships/hyperlink" Target="http://mia.kaist.ac.kr/publications/rumor" TargetMode="External"/><Relationship Id="rId17" Type="http://schemas.openxmlformats.org/officeDocument/2006/relationships/hyperlink" Target="https://tags.hawksey.info/" TargetMode="External"/><Relationship Id="rId25" Type="http://schemas.openxmlformats.org/officeDocument/2006/relationships/hyperlink" Target="http://trendistic.com/view/updates/" TargetMode="External"/><Relationship Id="rId33" Type="http://schemas.openxmlformats.org/officeDocument/2006/relationships/hyperlink" Target="https://www.weibo.com/login.php?url=http%3A%2F%2Fservice.account.weibo.com%2F" TargetMode="External"/><Relationship Id="rId38" Type="http://schemas.openxmlformats.org/officeDocument/2006/relationships/hyperlink" Target="https://dev.twitter.com/docs" TargetMode="External"/><Relationship Id="rId46" Type="http://schemas.openxmlformats.org/officeDocument/2006/relationships/hyperlink" Target="https://figshare.com/articles/PHEME_rumour_scheme_dataset_journalism_use_case/2068650" TargetMode="External"/><Relationship Id="rId59" Type="http://schemas.openxmlformats.org/officeDocument/2006/relationships/hyperlink" Target="http://idir-server2.uta.edu/claimbuster" TargetMode="External"/><Relationship Id="rId67" Type="http://schemas.openxmlformats.org/officeDocument/2006/relationships/hyperlink" Target="http://us9.campaign-archive1.com/?u=79fa45ed20ff84851c3b9cd63&amp;id=02624abd8b" TargetMode="External"/><Relationship Id="rId20" Type="http://schemas.openxmlformats.org/officeDocument/2006/relationships/hyperlink" Target="https://www.kaggle.com/c/fake-news" TargetMode="External"/><Relationship Id="rId41" Type="http://schemas.openxmlformats.org/officeDocument/2006/relationships/hyperlink" Target="http://www.socialgist.com/" TargetMode="External"/><Relationship Id="rId54" Type="http://schemas.openxmlformats.org/officeDocument/2006/relationships/hyperlink" Target="http://revealproject.eu/" TargetMode="External"/><Relationship Id="rId62" Type="http://schemas.openxmlformats.org/officeDocument/2006/relationships/hyperlink" Target="http://twitdigest.iiitd.edu.in/TweetCred/" TargetMode="External"/><Relationship Id="rId70" Type="http://schemas.openxmlformats.org/officeDocument/2006/relationships/hyperlink" Target="https://www.washingtonpost.com/news/fact-checker" TargetMode="External"/><Relationship Id="rId75" Type="http://schemas.openxmlformats.org/officeDocument/2006/relationships/hyperlink" Target="https://reporterslab.org/fact-checking/" TargetMode="External"/><Relationship Id="rId83" Type="http://schemas.openxmlformats.org/officeDocument/2006/relationships/hyperlink" Target="https://github.com/KaiDMML/FakeNewsNet" TargetMode="External"/><Relationship Id="rId88" Type="http://schemas.openxmlformats.org/officeDocument/2006/relationships/hyperlink" Target="https://github.com/gsantia/BuzzFace" TargetMode="External"/><Relationship Id="rId91" Type="http://schemas.openxmlformats.org/officeDocument/2006/relationships/hyperlink" Target="https://paperswithcode.com/task/fake-news-detection/latest"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kaggle.com/mrisdal/fake-news" TargetMode="External"/><Relationship Id="rId15" Type="http://schemas.openxmlformats.org/officeDocument/2006/relationships/hyperlink" Target="https://www.factcheck.org/" TargetMode="External"/><Relationship Id="rId23" Type="http://schemas.openxmlformats.org/officeDocument/2006/relationships/hyperlink" Target="https://github.com/GeorgeMcIntire/fake_real_news_dataset" TargetMode="External"/><Relationship Id="rId28" Type="http://schemas.openxmlformats.org/officeDocument/2006/relationships/hyperlink" Target="http://alt.qcri.org/~wgao/data/" TargetMode="External"/><Relationship Id="rId36" Type="http://schemas.openxmlformats.org/officeDocument/2006/relationships/hyperlink" Target="http://www.beevolve.com/twitter-statistics/" TargetMode="External"/><Relationship Id="rId49" Type="http://schemas.openxmlformats.org/officeDocument/2006/relationships/hyperlink" Target="http://www.pheme.eu/" TargetMode="External"/><Relationship Id="rId57" Type="http://schemas.openxmlformats.org/officeDocument/2006/relationships/hyperlink" Target="http://www.lemonde.fr/verification/" TargetMode="External"/><Relationship Id="rId10" Type="http://schemas.openxmlformats.org/officeDocument/2006/relationships/hyperlink" Target="http://www.mturk.com" TargetMode="External"/><Relationship Id="rId31" Type="http://schemas.openxmlformats.org/officeDocument/2006/relationships/hyperlink" Target="https://networkx.github.io/" TargetMode="External"/><Relationship Id="rId44" Type="http://schemas.openxmlformats.org/officeDocument/2006/relationships/hyperlink" Target="https://developers.facebook.com/docs/apps/register" TargetMode="External"/><Relationship Id="rId52" Type="http://schemas.openxmlformats.org/officeDocument/2006/relationships/hyperlink" Target="http://twittertrails.com/" TargetMode="External"/><Relationship Id="rId60" Type="http://schemas.openxmlformats.org/officeDocument/2006/relationships/hyperlink" Target="http://www.unahakika.org/" TargetMode="External"/><Relationship Id="rId65" Type="http://schemas.openxmlformats.org/officeDocument/2006/relationships/hyperlink" Target="http://ejc.net/" TargetMode="External"/><Relationship Id="rId73" Type="http://schemas.openxmlformats.org/officeDocument/2006/relationships/hyperlink" Target="https://fullfact.org/" TargetMode="External"/><Relationship Id="rId78" Type="http://schemas.openxmlformats.org/officeDocument/2006/relationships/hyperlink" Target="https://newsroom.fb.com/news/2016/12/news-feed-fyi-addressing-hoaxes-and-fake-news/" TargetMode="External"/><Relationship Id="rId81" Type="http://schemas.openxmlformats.org/officeDocument/2006/relationships/hyperlink" Target="http://www.axiapr.com/blog/elements-of-news" TargetMode="External"/><Relationship Id="rId86" Type="http://schemas.openxmlformats.org/officeDocument/2006/relationships/hyperlink" Target="https://github.com/bs-detector/bs-detector" TargetMode="External"/><Relationship Id="rId94" Type="http://schemas.openxmlformats.org/officeDocument/2006/relationships/hyperlink" Target="http://precog.iiitd.edu.in/resources.html" TargetMode="External"/><Relationship Id="rId4" Type="http://schemas.openxmlformats.org/officeDocument/2006/relationships/webSettings" Target="webSettings.xml"/><Relationship Id="rId9" Type="http://schemas.openxmlformats.org/officeDocument/2006/relationships/hyperlink" Target="http://fakenewswatc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7</Pages>
  <Words>2329</Words>
  <Characters>1327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meel</dc:creator>
  <cp:keywords/>
  <dc:description/>
  <cp:lastModifiedBy>priyanka meel</cp:lastModifiedBy>
  <cp:revision>41</cp:revision>
  <dcterms:created xsi:type="dcterms:W3CDTF">2019-04-27T05:28:00Z</dcterms:created>
  <dcterms:modified xsi:type="dcterms:W3CDTF">2019-08-12T18:31:00Z</dcterms:modified>
</cp:coreProperties>
</file>